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7C1B" w14:textId="60E96738"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50273066"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 xml:space="preserve">Revision </w:t>
      </w:r>
      <w:r w:rsidR="00BE4D17">
        <w:rPr>
          <w:rFonts w:ascii="Arial" w:hAnsi="Arial"/>
          <w:b w:val="0"/>
          <w:sz w:val="24"/>
        </w:rPr>
        <w:t>2</w:t>
      </w:r>
    </w:p>
    <w:p w14:paraId="51BF19AA" w14:textId="5248A317"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693A11">
        <w:rPr>
          <w:rFonts w:ascii="Arial" w:hAnsi="Arial"/>
          <w:b w:val="0"/>
          <w:sz w:val="24"/>
        </w:rPr>
        <w:t>July 2023</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1006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134"/>
        <w:gridCol w:w="992"/>
        <w:gridCol w:w="6521"/>
      </w:tblGrid>
      <w:tr w:rsidR="00D45B4F" w:rsidRPr="00385604" w14:paraId="22E16E0E"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A62DDC">
            <w:pPr>
              <w:pStyle w:val="TableText"/>
              <w:ind w:right="-109"/>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A62DDC">
        <w:trPr>
          <w:tblHeader/>
        </w:trPr>
        <w:tc>
          <w:tcPr>
            <w:tcW w:w="14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99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65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r w:rsidR="00DB38F7" w:rsidRPr="00385604" w14:paraId="6E09A8FC" w14:textId="77777777" w:rsidTr="00A62DDC">
        <w:trPr>
          <w:tblHeader/>
        </w:trPr>
        <w:tc>
          <w:tcPr>
            <w:tcW w:w="1418"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33CE94E4" w14:textId="3C56A181" w:rsidR="00DB38F7" w:rsidRDefault="0045403E" w:rsidP="000D5A6D">
            <w:pPr>
              <w:pStyle w:val="TableText"/>
              <w:spacing w:before="120"/>
              <w:jc w:val="center"/>
              <w:rPr>
                <w:szCs w:val="18"/>
              </w:rPr>
            </w:pPr>
            <w:r>
              <w:rPr>
                <w:szCs w:val="18"/>
              </w:rPr>
              <w:t>July</w:t>
            </w:r>
            <w:r w:rsidR="00DB38F7">
              <w:rPr>
                <w:szCs w:val="18"/>
              </w:rPr>
              <w:t xml:space="preserve"> 2023</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1732AED2" w14:textId="4152438D" w:rsidR="00DB38F7" w:rsidRDefault="00DB38F7" w:rsidP="000D5A6D">
            <w:pPr>
              <w:pStyle w:val="TableText"/>
              <w:spacing w:before="120"/>
              <w:jc w:val="center"/>
              <w:rPr>
                <w:szCs w:val="18"/>
              </w:rPr>
            </w:pPr>
            <w:r>
              <w:rPr>
                <w:szCs w:val="18"/>
              </w:rPr>
              <w:t>4.0</w:t>
            </w:r>
          </w:p>
        </w:tc>
        <w:tc>
          <w:tcPr>
            <w:tcW w:w="992"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0E69666A" w14:textId="683ACDD6" w:rsidR="00DB38F7" w:rsidRDefault="00DB38F7" w:rsidP="000D5A6D">
            <w:pPr>
              <w:pStyle w:val="TableText"/>
              <w:spacing w:before="120"/>
              <w:jc w:val="center"/>
              <w:rPr>
                <w:szCs w:val="18"/>
              </w:rPr>
            </w:pPr>
            <w:r>
              <w:rPr>
                <w:szCs w:val="18"/>
              </w:rPr>
              <w:t>2</w:t>
            </w:r>
          </w:p>
        </w:tc>
        <w:tc>
          <w:tcPr>
            <w:tcW w:w="6521"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7C8AA5DA" w14:textId="0106C146" w:rsidR="00DB38F7" w:rsidRDefault="000F39CD" w:rsidP="00814DA9">
            <w:pPr>
              <w:pStyle w:val="TableText"/>
              <w:ind w:right="-216"/>
              <w:rPr>
                <w:szCs w:val="18"/>
              </w:rPr>
            </w:pPr>
            <w:r>
              <w:rPr>
                <w:szCs w:val="18"/>
              </w:rPr>
              <w:t>Address typographical error</w:t>
            </w:r>
            <w:r w:rsidR="0045403E">
              <w:rPr>
                <w:szCs w:val="18"/>
              </w:rPr>
              <w:t xml:space="preserve"> </w:t>
            </w:r>
            <w:r w:rsidR="00F43017">
              <w:rPr>
                <w:szCs w:val="18"/>
              </w:rPr>
              <w:t>i</w:t>
            </w:r>
            <w:r w:rsidR="00466E28">
              <w:rPr>
                <w:szCs w:val="18"/>
              </w:rPr>
              <w:t>n</w:t>
            </w:r>
            <w:r w:rsidR="002469CA">
              <w:rPr>
                <w:szCs w:val="18"/>
              </w:rPr>
              <w:t xml:space="preserve"> Requirement 11.6.1 SAQ Completion Guidance </w:t>
            </w:r>
            <w:r w:rsidR="005D69A0">
              <w:rPr>
                <w:szCs w:val="18"/>
              </w:rPr>
              <w:t>-</w:t>
            </w:r>
            <w:r w:rsidR="007F690C">
              <w:rPr>
                <w:szCs w:val="18"/>
              </w:rPr>
              <w:t xml:space="preserve"> </w:t>
            </w:r>
            <w:r w:rsidR="00F437F6">
              <w:rPr>
                <w:szCs w:val="18"/>
              </w:rPr>
              <w:t>changed</w:t>
            </w:r>
            <w:r w:rsidR="007F690C">
              <w:rPr>
                <w:szCs w:val="18"/>
              </w:rPr>
              <w:t xml:space="preserve"> </w:t>
            </w:r>
            <w:r w:rsidR="00970E8F">
              <w:rPr>
                <w:szCs w:val="18"/>
              </w:rPr>
              <w:t xml:space="preserve">“merchant’s payment page/form” </w:t>
            </w:r>
            <w:r w:rsidR="00F437F6">
              <w:rPr>
                <w:szCs w:val="18"/>
              </w:rPr>
              <w:t>to</w:t>
            </w:r>
            <w:r w:rsidR="00970E8F">
              <w:rPr>
                <w:szCs w:val="18"/>
              </w:rPr>
              <w:t xml:space="preserve"> “TPSP’s/payment processor’s </w:t>
            </w:r>
            <w:r w:rsidR="00DC11AA">
              <w:rPr>
                <w:szCs w:val="18"/>
              </w:rPr>
              <w:t>payment page/</w:t>
            </w:r>
            <w:r w:rsidR="00970E8F">
              <w:rPr>
                <w:szCs w:val="18"/>
              </w:rPr>
              <w:t>form”</w:t>
            </w:r>
            <w:r w:rsidR="005D69A0">
              <w:rPr>
                <w:szCs w:val="18"/>
              </w:rPr>
              <w:t>.</w:t>
            </w:r>
            <w:r w:rsidR="00F01896">
              <w:rPr>
                <w:szCs w:val="18"/>
              </w:rPr>
              <w:t xml:space="preserve">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TOC1"/>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Hyperlink"/>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TOC1"/>
        <w:rPr>
          <w:rFonts w:asciiTheme="minorHAnsi" w:eastAsiaTheme="minorEastAsia" w:hAnsiTheme="minorHAnsi" w:cstheme="minorBidi"/>
          <w:b w:val="0"/>
        </w:rPr>
      </w:pPr>
      <w:hyperlink w:anchor="_Toc118989910" w:history="1">
        <w:r w:rsidR="00675B5C" w:rsidRPr="00FA3569">
          <w:rPr>
            <w:rStyle w:val="Hyperlink"/>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TOC2"/>
        <w:rPr>
          <w:rFonts w:asciiTheme="minorHAnsi" w:eastAsiaTheme="minorEastAsia" w:hAnsiTheme="minorHAnsi" w:cstheme="minorBidi"/>
          <w:b w:val="0"/>
          <w:sz w:val="22"/>
          <w:szCs w:val="22"/>
        </w:rPr>
      </w:pPr>
      <w:hyperlink w:anchor="_Toc118989911" w:history="1">
        <w:r w:rsidR="00675B5C" w:rsidRPr="00FA3569">
          <w:rPr>
            <w:rStyle w:val="Hyperlink"/>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TOC2"/>
        <w:rPr>
          <w:rFonts w:asciiTheme="minorHAnsi" w:eastAsiaTheme="minorEastAsia" w:hAnsiTheme="minorHAnsi" w:cstheme="minorBidi"/>
          <w:b w:val="0"/>
          <w:sz w:val="22"/>
          <w:szCs w:val="22"/>
        </w:rPr>
      </w:pPr>
      <w:hyperlink w:anchor="_Toc118989912" w:history="1">
        <w:r w:rsidR="00675B5C" w:rsidRPr="00FA3569">
          <w:rPr>
            <w:rStyle w:val="Hyperlink"/>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TOC2"/>
        <w:rPr>
          <w:rFonts w:asciiTheme="minorHAnsi" w:eastAsiaTheme="minorEastAsia" w:hAnsiTheme="minorHAnsi" w:cstheme="minorBidi"/>
          <w:b w:val="0"/>
          <w:sz w:val="22"/>
          <w:szCs w:val="22"/>
        </w:rPr>
      </w:pPr>
      <w:hyperlink w:anchor="_Toc118989913" w:history="1">
        <w:r w:rsidR="00675B5C" w:rsidRPr="00FA3569">
          <w:rPr>
            <w:rStyle w:val="Hyperlink"/>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TOC2"/>
        <w:rPr>
          <w:rFonts w:asciiTheme="minorHAnsi" w:eastAsiaTheme="minorEastAsia" w:hAnsiTheme="minorHAnsi" w:cstheme="minorBidi"/>
          <w:b w:val="0"/>
          <w:sz w:val="22"/>
          <w:szCs w:val="22"/>
        </w:rPr>
      </w:pPr>
      <w:hyperlink w:anchor="_Toc118989914" w:history="1">
        <w:r w:rsidR="00675B5C" w:rsidRPr="00FA3569">
          <w:rPr>
            <w:rStyle w:val="Hyperlink"/>
          </w:rPr>
          <w:t>Expected Testing</w:t>
        </w:r>
        <w:r w:rsidR="008C322A">
          <w:rPr>
            <w:rStyle w:val="Hyperlink"/>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TOC2"/>
        <w:rPr>
          <w:rFonts w:asciiTheme="minorHAnsi" w:eastAsiaTheme="minorEastAsia" w:hAnsiTheme="minorHAnsi" w:cstheme="minorBidi"/>
          <w:b w:val="0"/>
          <w:sz w:val="22"/>
          <w:szCs w:val="22"/>
        </w:rPr>
      </w:pPr>
      <w:hyperlink w:anchor="_Toc118989915" w:history="1">
        <w:r w:rsidR="00675B5C" w:rsidRPr="00FA3569">
          <w:rPr>
            <w:rStyle w:val="Hyperlink"/>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TOC2"/>
        <w:rPr>
          <w:rFonts w:asciiTheme="minorHAnsi" w:eastAsiaTheme="minorEastAsia" w:hAnsiTheme="minorHAnsi" w:cstheme="minorBidi"/>
          <w:b w:val="0"/>
          <w:sz w:val="22"/>
          <w:szCs w:val="22"/>
        </w:rPr>
      </w:pPr>
      <w:hyperlink w:anchor="_Toc118989916" w:history="1">
        <w:r w:rsidR="00675B5C" w:rsidRPr="00FA3569">
          <w:rPr>
            <w:rStyle w:val="Hyperlink"/>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TOC1"/>
        <w:rPr>
          <w:rFonts w:asciiTheme="minorHAnsi" w:eastAsiaTheme="minorEastAsia" w:hAnsiTheme="minorHAnsi" w:cstheme="minorBidi"/>
          <w:b w:val="0"/>
        </w:rPr>
      </w:pPr>
      <w:hyperlink w:anchor="_Toc118989917" w:history="1">
        <w:r w:rsidR="00675B5C" w:rsidRPr="00FA3569">
          <w:rPr>
            <w:rStyle w:val="Hyperlink"/>
            <w:bCs/>
            <w:iCs/>
          </w:rPr>
          <w:t>Section 1:</w:t>
        </w:r>
        <w:r w:rsidR="00675B5C">
          <w:rPr>
            <w:rFonts w:asciiTheme="minorHAnsi" w:eastAsiaTheme="minorEastAsia" w:hAnsiTheme="minorHAnsi" w:cstheme="minorBidi"/>
            <w:b w:val="0"/>
          </w:rPr>
          <w:tab/>
        </w:r>
        <w:r w:rsidR="00675B5C" w:rsidRPr="00FA3569">
          <w:rPr>
            <w:rStyle w:val="Hyperlink"/>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TOC1"/>
        <w:rPr>
          <w:rFonts w:asciiTheme="minorHAnsi" w:eastAsiaTheme="minorEastAsia" w:hAnsiTheme="minorHAnsi" w:cstheme="minorBidi"/>
          <w:b w:val="0"/>
        </w:rPr>
      </w:pPr>
      <w:hyperlink w:anchor="_Toc118989918" w:history="1">
        <w:r w:rsidR="00675B5C" w:rsidRPr="00FA3569">
          <w:rPr>
            <w:rStyle w:val="Hyperlink"/>
          </w:rPr>
          <w:t>Section 2:</w:t>
        </w:r>
        <w:r w:rsidR="00675B5C">
          <w:rPr>
            <w:rFonts w:asciiTheme="minorHAnsi" w:eastAsiaTheme="minorEastAsia" w:hAnsiTheme="minorHAnsi" w:cstheme="minorBidi"/>
            <w:b w:val="0"/>
          </w:rPr>
          <w:tab/>
        </w:r>
        <w:r w:rsidR="00675B5C" w:rsidRPr="00FA3569">
          <w:rPr>
            <w:rStyle w:val="Hyperlink"/>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TOC2"/>
        <w:rPr>
          <w:rFonts w:asciiTheme="minorHAnsi" w:eastAsiaTheme="minorEastAsia" w:hAnsiTheme="minorHAnsi" w:cstheme="minorBidi"/>
          <w:b w:val="0"/>
          <w:sz w:val="22"/>
          <w:szCs w:val="22"/>
        </w:rPr>
      </w:pPr>
      <w:hyperlink w:anchor="_Toc118989919" w:history="1">
        <w:r w:rsidR="00675B5C" w:rsidRPr="00FA3569">
          <w:rPr>
            <w:rStyle w:val="Hyperlink"/>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TOC3"/>
        <w:rPr>
          <w:rFonts w:asciiTheme="minorHAnsi" w:eastAsiaTheme="minorEastAsia" w:hAnsiTheme="minorHAnsi" w:cstheme="minorBidi"/>
          <w:i w:val="0"/>
          <w:color w:val="auto"/>
          <w:sz w:val="22"/>
          <w:szCs w:val="22"/>
        </w:rPr>
      </w:pPr>
      <w:hyperlink w:anchor="_Toc118989920" w:history="1">
        <w:r w:rsidR="00675B5C" w:rsidRPr="00FA3569">
          <w:rPr>
            <w:rStyle w:val="Hyperlink"/>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TOC2"/>
        <w:rPr>
          <w:rFonts w:asciiTheme="minorHAnsi" w:eastAsiaTheme="minorEastAsia" w:hAnsiTheme="minorHAnsi" w:cstheme="minorBidi"/>
          <w:b w:val="0"/>
          <w:sz w:val="22"/>
          <w:szCs w:val="22"/>
        </w:rPr>
      </w:pPr>
      <w:hyperlink w:anchor="_Toc118989921" w:history="1">
        <w:r w:rsidR="00675B5C" w:rsidRPr="00FA3569">
          <w:rPr>
            <w:rStyle w:val="Hyperlink"/>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TOC3"/>
        <w:rPr>
          <w:rFonts w:asciiTheme="minorHAnsi" w:eastAsiaTheme="minorEastAsia" w:hAnsiTheme="minorHAnsi" w:cstheme="minorBidi"/>
          <w:i w:val="0"/>
          <w:color w:val="auto"/>
          <w:sz w:val="22"/>
          <w:szCs w:val="22"/>
        </w:rPr>
      </w:pPr>
      <w:hyperlink w:anchor="_Toc118989922" w:history="1">
        <w:r w:rsidR="00675B5C" w:rsidRPr="00FA3569">
          <w:rPr>
            <w:rStyle w:val="Hyperlink"/>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TOC2"/>
        <w:rPr>
          <w:rFonts w:asciiTheme="minorHAnsi" w:eastAsiaTheme="minorEastAsia" w:hAnsiTheme="minorHAnsi" w:cstheme="minorBidi"/>
          <w:b w:val="0"/>
          <w:sz w:val="22"/>
          <w:szCs w:val="22"/>
        </w:rPr>
      </w:pPr>
      <w:hyperlink w:anchor="_Toc118989923" w:history="1">
        <w:r w:rsidR="00675B5C" w:rsidRPr="00FA3569">
          <w:rPr>
            <w:rStyle w:val="Hyperlink"/>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TOC3"/>
        <w:rPr>
          <w:rFonts w:asciiTheme="minorHAnsi" w:eastAsiaTheme="minorEastAsia" w:hAnsiTheme="minorHAnsi" w:cstheme="minorBidi"/>
          <w:i w:val="0"/>
          <w:color w:val="auto"/>
          <w:sz w:val="22"/>
          <w:szCs w:val="22"/>
        </w:rPr>
      </w:pPr>
      <w:hyperlink w:anchor="_Toc118989924" w:history="1">
        <w:r w:rsidR="00675B5C" w:rsidRPr="00FA3569">
          <w:rPr>
            <w:rStyle w:val="Hyperlink"/>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TOC2"/>
        <w:rPr>
          <w:rFonts w:asciiTheme="minorHAnsi" w:eastAsiaTheme="minorEastAsia" w:hAnsiTheme="minorHAnsi" w:cstheme="minorBidi"/>
          <w:b w:val="0"/>
          <w:sz w:val="22"/>
          <w:szCs w:val="22"/>
        </w:rPr>
      </w:pPr>
      <w:hyperlink w:anchor="_Toc118989925" w:history="1">
        <w:r w:rsidR="00675B5C" w:rsidRPr="00FA3569">
          <w:rPr>
            <w:rStyle w:val="Hyperlink"/>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TOC3"/>
        <w:rPr>
          <w:rFonts w:asciiTheme="minorHAnsi" w:eastAsiaTheme="minorEastAsia" w:hAnsiTheme="minorHAnsi" w:cstheme="minorBidi"/>
          <w:i w:val="0"/>
          <w:color w:val="auto"/>
          <w:sz w:val="22"/>
          <w:szCs w:val="22"/>
        </w:rPr>
      </w:pPr>
      <w:hyperlink w:anchor="_Toc118989926" w:history="1">
        <w:r w:rsidR="00675B5C" w:rsidRPr="00FA3569">
          <w:rPr>
            <w:rStyle w:val="Hyperlink"/>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TOC3"/>
        <w:rPr>
          <w:rFonts w:asciiTheme="minorHAnsi" w:eastAsiaTheme="minorEastAsia" w:hAnsiTheme="minorHAnsi" w:cstheme="minorBidi"/>
          <w:i w:val="0"/>
          <w:color w:val="auto"/>
          <w:sz w:val="22"/>
          <w:szCs w:val="22"/>
        </w:rPr>
      </w:pPr>
      <w:hyperlink w:anchor="_Toc118989927" w:history="1">
        <w:r w:rsidR="00675B5C" w:rsidRPr="00FA3569">
          <w:rPr>
            <w:rStyle w:val="Hyperlink"/>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TOC3"/>
        <w:rPr>
          <w:rFonts w:asciiTheme="minorHAnsi" w:eastAsiaTheme="minorEastAsia" w:hAnsiTheme="minorHAnsi" w:cstheme="minorBidi"/>
          <w:i w:val="0"/>
          <w:color w:val="auto"/>
          <w:sz w:val="22"/>
          <w:szCs w:val="22"/>
        </w:rPr>
      </w:pPr>
      <w:hyperlink w:anchor="_Toc118989928" w:history="1">
        <w:r w:rsidR="00675B5C" w:rsidRPr="00FA3569">
          <w:rPr>
            <w:rStyle w:val="Hyperlink"/>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TOC2"/>
        <w:rPr>
          <w:rFonts w:asciiTheme="minorHAnsi" w:eastAsiaTheme="minorEastAsia" w:hAnsiTheme="minorHAnsi" w:cstheme="minorBidi"/>
          <w:b w:val="0"/>
          <w:sz w:val="22"/>
          <w:szCs w:val="22"/>
        </w:rPr>
      </w:pPr>
      <w:hyperlink w:anchor="_Toc118989929" w:history="1">
        <w:r w:rsidR="00675B5C" w:rsidRPr="00FA3569">
          <w:rPr>
            <w:rStyle w:val="Hyperlink"/>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TOC3"/>
        <w:rPr>
          <w:rFonts w:asciiTheme="minorHAnsi" w:eastAsiaTheme="minorEastAsia" w:hAnsiTheme="minorHAnsi" w:cstheme="minorBidi"/>
          <w:i w:val="0"/>
          <w:color w:val="auto"/>
          <w:sz w:val="22"/>
          <w:szCs w:val="22"/>
        </w:rPr>
      </w:pPr>
      <w:hyperlink w:anchor="_Toc118989930" w:history="1">
        <w:r w:rsidR="00675B5C" w:rsidRPr="00FA3569">
          <w:rPr>
            <w:rStyle w:val="Hyperlink"/>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TOC2"/>
        <w:rPr>
          <w:rFonts w:asciiTheme="minorHAnsi" w:eastAsiaTheme="minorEastAsia" w:hAnsiTheme="minorHAnsi" w:cstheme="minorBidi"/>
          <w:b w:val="0"/>
          <w:sz w:val="22"/>
          <w:szCs w:val="22"/>
        </w:rPr>
      </w:pPr>
      <w:hyperlink w:anchor="_Toc118989931" w:history="1">
        <w:r w:rsidR="00675B5C" w:rsidRPr="00FA3569">
          <w:rPr>
            <w:rStyle w:val="Hyperlink"/>
          </w:rPr>
          <w:t>Appendix A:</w:t>
        </w:r>
        <w:r w:rsidR="00675B5C">
          <w:rPr>
            <w:rFonts w:asciiTheme="minorHAnsi" w:eastAsiaTheme="minorEastAsia" w:hAnsiTheme="minorHAnsi" w:cstheme="minorBidi"/>
            <w:b w:val="0"/>
            <w:sz w:val="22"/>
            <w:szCs w:val="22"/>
          </w:rPr>
          <w:tab/>
        </w:r>
        <w:r w:rsidR="00675B5C" w:rsidRPr="00FA3569">
          <w:rPr>
            <w:rStyle w:val="Hyperlink"/>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TOC3"/>
        <w:rPr>
          <w:rFonts w:asciiTheme="minorHAnsi" w:eastAsiaTheme="minorEastAsia" w:hAnsiTheme="minorHAnsi" w:cstheme="minorBidi"/>
          <w:i w:val="0"/>
          <w:color w:val="auto"/>
          <w:sz w:val="22"/>
          <w:szCs w:val="22"/>
        </w:rPr>
      </w:pPr>
      <w:hyperlink w:anchor="_Toc118989932" w:history="1">
        <w:r w:rsidR="00675B5C" w:rsidRPr="00FA3569">
          <w:rPr>
            <w:rStyle w:val="Hyperlink"/>
          </w:rPr>
          <w:t xml:space="preserve">Appendix A1: </w:t>
        </w:r>
        <w:r w:rsidR="00675B5C">
          <w:rPr>
            <w:rFonts w:asciiTheme="minorHAnsi" w:eastAsiaTheme="minorEastAsia" w:hAnsiTheme="minorHAnsi" w:cstheme="minorBidi"/>
            <w:i w:val="0"/>
            <w:color w:val="auto"/>
            <w:sz w:val="22"/>
            <w:szCs w:val="22"/>
          </w:rPr>
          <w:tab/>
        </w:r>
        <w:r w:rsidR="00675B5C" w:rsidRPr="00FA3569">
          <w:rPr>
            <w:rStyle w:val="Hyperlink"/>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TOC3"/>
        <w:rPr>
          <w:rFonts w:asciiTheme="minorHAnsi" w:eastAsiaTheme="minorEastAsia" w:hAnsiTheme="minorHAnsi" w:cstheme="minorBidi"/>
          <w:i w:val="0"/>
          <w:color w:val="auto"/>
          <w:sz w:val="22"/>
          <w:szCs w:val="22"/>
        </w:rPr>
      </w:pPr>
      <w:hyperlink w:anchor="_Toc118989933" w:history="1">
        <w:r w:rsidR="00675B5C" w:rsidRPr="00FA3569">
          <w:rPr>
            <w:rStyle w:val="Hyperlink"/>
          </w:rPr>
          <w:t xml:space="preserve">Appendix A2: </w:t>
        </w:r>
        <w:r w:rsidR="00675B5C">
          <w:rPr>
            <w:rFonts w:asciiTheme="minorHAnsi" w:eastAsiaTheme="minorEastAsia" w:hAnsiTheme="minorHAnsi" w:cstheme="minorBidi"/>
            <w:i w:val="0"/>
            <w:color w:val="auto"/>
            <w:sz w:val="22"/>
            <w:szCs w:val="22"/>
          </w:rPr>
          <w:tab/>
        </w:r>
        <w:r w:rsidR="00675B5C" w:rsidRPr="00FA3569">
          <w:rPr>
            <w:rStyle w:val="Hyperlink"/>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TOC3"/>
        <w:rPr>
          <w:rFonts w:asciiTheme="minorHAnsi" w:eastAsiaTheme="minorEastAsia" w:hAnsiTheme="minorHAnsi" w:cstheme="minorBidi"/>
          <w:i w:val="0"/>
          <w:color w:val="auto"/>
          <w:sz w:val="22"/>
          <w:szCs w:val="22"/>
        </w:rPr>
      </w:pPr>
      <w:hyperlink w:anchor="_Toc118989934" w:history="1">
        <w:r w:rsidR="00675B5C" w:rsidRPr="00FA3569">
          <w:rPr>
            <w:rStyle w:val="Hyperlink"/>
          </w:rPr>
          <w:t xml:space="preserve">Appendix A3: </w:t>
        </w:r>
        <w:r w:rsidR="00675B5C">
          <w:rPr>
            <w:rFonts w:asciiTheme="minorHAnsi" w:eastAsiaTheme="minorEastAsia" w:hAnsiTheme="minorHAnsi" w:cstheme="minorBidi"/>
            <w:i w:val="0"/>
            <w:color w:val="auto"/>
            <w:sz w:val="22"/>
            <w:szCs w:val="22"/>
          </w:rPr>
          <w:tab/>
        </w:r>
        <w:r w:rsidR="00675B5C" w:rsidRPr="00FA3569">
          <w:rPr>
            <w:rStyle w:val="Hyperlink"/>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TOC2"/>
        <w:rPr>
          <w:rFonts w:asciiTheme="minorHAnsi" w:eastAsiaTheme="minorEastAsia" w:hAnsiTheme="minorHAnsi" w:cstheme="minorBidi"/>
          <w:b w:val="0"/>
          <w:sz w:val="22"/>
          <w:szCs w:val="22"/>
        </w:rPr>
      </w:pPr>
      <w:hyperlink w:anchor="_Toc118989935" w:history="1">
        <w:r w:rsidR="00675B5C" w:rsidRPr="00FA3569">
          <w:rPr>
            <w:rStyle w:val="Hyperlink"/>
          </w:rPr>
          <w:t>Appendix B:</w:t>
        </w:r>
        <w:r w:rsidR="00675B5C">
          <w:rPr>
            <w:rFonts w:asciiTheme="minorHAnsi" w:eastAsiaTheme="minorEastAsia" w:hAnsiTheme="minorHAnsi" w:cstheme="minorBidi"/>
            <w:b w:val="0"/>
            <w:sz w:val="22"/>
            <w:szCs w:val="22"/>
          </w:rPr>
          <w:tab/>
        </w:r>
        <w:r w:rsidR="00675B5C" w:rsidRPr="00FA3569">
          <w:rPr>
            <w:rStyle w:val="Hyperlink"/>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TOC2"/>
        <w:rPr>
          <w:rFonts w:asciiTheme="minorHAnsi" w:eastAsiaTheme="minorEastAsia" w:hAnsiTheme="minorHAnsi" w:cstheme="minorBidi"/>
          <w:b w:val="0"/>
          <w:sz w:val="22"/>
          <w:szCs w:val="22"/>
        </w:rPr>
      </w:pPr>
      <w:hyperlink w:anchor="_Toc118989936" w:history="1">
        <w:r w:rsidR="00675B5C" w:rsidRPr="00FA3569">
          <w:rPr>
            <w:rStyle w:val="Hyperlink"/>
          </w:rPr>
          <w:t>Appendix C:</w:t>
        </w:r>
        <w:r w:rsidR="00675B5C">
          <w:rPr>
            <w:rFonts w:asciiTheme="minorHAnsi" w:eastAsiaTheme="minorEastAsia" w:hAnsiTheme="minorHAnsi" w:cstheme="minorBidi"/>
            <w:b w:val="0"/>
            <w:sz w:val="22"/>
            <w:szCs w:val="22"/>
          </w:rPr>
          <w:tab/>
        </w:r>
        <w:r w:rsidR="00675B5C" w:rsidRPr="00FA3569">
          <w:rPr>
            <w:rStyle w:val="Hyperlink"/>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TOC2"/>
        <w:rPr>
          <w:rFonts w:asciiTheme="minorHAnsi" w:eastAsiaTheme="minorEastAsia" w:hAnsiTheme="minorHAnsi" w:cstheme="minorBidi"/>
          <w:b w:val="0"/>
          <w:sz w:val="22"/>
          <w:szCs w:val="22"/>
        </w:rPr>
      </w:pPr>
      <w:hyperlink w:anchor="_Toc118989937" w:history="1">
        <w:r w:rsidR="00675B5C" w:rsidRPr="00FA3569">
          <w:rPr>
            <w:rStyle w:val="Hyperlink"/>
          </w:rPr>
          <w:t>Appendix D:</w:t>
        </w:r>
        <w:r w:rsidR="00675B5C">
          <w:rPr>
            <w:rFonts w:asciiTheme="minorHAnsi" w:eastAsiaTheme="minorEastAsia" w:hAnsiTheme="minorHAnsi" w:cstheme="minorBidi"/>
            <w:b w:val="0"/>
            <w:sz w:val="22"/>
            <w:szCs w:val="22"/>
          </w:rPr>
          <w:tab/>
        </w:r>
        <w:r w:rsidR="00675B5C" w:rsidRPr="00FA3569">
          <w:rPr>
            <w:rStyle w:val="Hyperlink"/>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TOC1"/>
        <w:rPr>
          <w:rFonts w:asciiTheme="minorHAnsi" w:eastAsiaTheme="minorEastAsia" w:hAnsiTheme="minorHAnsi" w:cstheme="minorBidi"/>
          <w:b w:val="0"/>
        </w:rPr>
      </w:pPr>
      <w:hyperlink w:anchor="_Toc118989938" w:history="1">
        <w:r w:rsidR="00675B5C" w:rsidRPr="00FA3569">
          <w:rPr>
            <w:rStyle w:val="Hyperlink"/>
          </w:rPr>
          <w:t>Section 3:</w:t>
        </w:r>
        <w:r w:rsidR="00675B5C">
          <w:rPr>
            <w:rFonts w:asciiTheme="minorHAnsi" w:eastAsiaTheme="minorEastAsia" w:hAnsiTheme="minorHAnsi" w:cstheme="minorBidi"/>
            <w:b w:val="0"/>
          </w:rPr>
          <w:tab/>
        </w:r>
        <w:r w:rsidR="00675B5C" w:rsidRPr="00FA3569">
          <w:rPr>
            <w:rStyle w:val="Hyperlink"/>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BodyText"/>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BodyText"/>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BodyText"/>
        <w:numPr>
          <w:ilvl w:val="0"/>
          <w:numId w:val="26"/>
        </w:numPr>
        <w:spacing w:before="120" w:after="80"/>
        <w:ind w:left="547"/>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445438EA" w:rsidR="009F7F86" w:rsidRPr="00AC41D3" w:rsidRDefault="009F7F86" w:rsidP="00634E3D">
      <w:pPr>
        <w:pStyle w:val="BodyText"/>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 xml:space="preserve">data is entirely outsourced to PCI DSS compliant third-party service provider (TPSP)/payment </w:t>
      </w:r>
      <w:proofErr w:type="gramStart"/>
      <w:r w:rsidRPr="00AC41D3">
        <w:rPr>
          <w:i w:val="0"/>
        </w:rPr>
        <w:t>processor;</w:t>
      </w:r>
      <w:proofErr w:type="gramEnd"/>
    </w:p>
    <w:p w14:paraId="76FD3227" w14:textId="77777777" w:rsidR="00145872" w:rsidRDefault="009F7F86" w:rsidP="00634E3D">
      <w:pPr>
        <w:pStyle w:val="BodyText"/>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 xml:space="preserve">data on merchant systems or premises, but relies entirely on a TPSP(s) to handle all these </w:t>
      </w:r>
      <w:proofErr w:type="gramStart"/>
      <w:r w:rsidRPr="00922C89">
        <w:rPr>
          <w:i w:val="0"/>
        </w:rPr>
        <w:t>functions;</w:t>
      </w:r>
      <w:proofErr w:type="gramEnd"/>
    </w:p>
    <w:p w14:paraId="4A1D9549" w14:textId="56077415" w:rsidR="009F7F86" w:rsidRPr="00922C89" w:rsidRDefault="009F7F86" w:rsidP="00634E3D">
      <w:pPr>
        <w:pStyle w:val="BodyText"/>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BodyText"/>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BodyText"/>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BodyText"/>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TableGrid"/>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BodyText"/>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BodyText"/>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Heading2"/>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ListParagraph"/>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BodyText"/>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ListBullet"/>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ListBullet"/>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ListBullet"/>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t>particular knowledge</w:t>
      </w:r>
      <w:proofErr w:type="gramEnd"/>
      <w:r w:rsidRPr="00C70726">
        <w:t xml:space="preserve"> or understanding. </w:t>
      </w:r>
    </w:p>
    <w:p w14:paraId="75C64EFA" w14:textId="7CDFCA3E" w:rsidR="00A84FFA" w:rsidRPr="00C70726" w:rsidRDefault="00A84FFA" w:rsidP="004F7E1B">
      <w:pPr>
        <w:pStyle w:val="BodyText"/>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BodyText"/>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w:t>
      </w:r>
      <w:proofErr w:type="gramStart"/>
      <w:r w:rsidRPr="00154AAF">
        <w:t>use</w:t>
      </w:r>
      <w:proofErr w:type="gramEnd"/>
      <w:r w:rsidRPr="00154AAF">
        <w:t xml:space="preserv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ListParagraph"/>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ListParagraph"/>
              <w:numPr>
                <w:ilvl w:val="0"/>
                <w:numId w:val="33"/>
              </w:numPr>
              <w:spacing w:after="60"/>
              <w:ind w:left="418"/>
              <w:contextualSpacing w:val="0"/>
              <w:rPr>
                <w:rFonts w:cs="Arial"/>
                <w:bCs/>
                <w:iCs/>
                <w:szCs w:val="20"/>
              </w:rPr>
            </w:pPr>
            <w:hyperlink r:id="rId17"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ListParagraph"/>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ListParagraph"/>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ListParagraph"/>
              <w:numPr>
                <w:ilvl w:val="0"/>
                <w:numId w:val="33"/>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17E20C76"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ListParagraph"/>
              <w:numPr>
                <w:ilvl w:val="0"/>
                <w:numId w:val="35"/>
              </w:numPr>
              <w:tabs>
                <w:tab w:val="left" w:pos="1350"/>
              </w:tabs>
              <w:spacing w:before="40" w:after="40"/>
              <w:contextualSpacing w:val="0"/>
              <w:rPr>
                <w:rFonts w:cs="Arial"/>
                <w:i/>
                <w:iCs/>
                <w:szCs w:val="20"/>
              </w:rPr>
            </w:pPr>
            <w:r w:rsidRPr="00600DB8">
              <w:rPr>
                <w:rStyle w:val="CommentReference"/>
                <w:i/>
                <w:iCs/>
                <w:sz w:val="20"/>
                <w:szCs w:val="20"/>
              </w:rPr>
              <w:t xml:space="preserve">PCI </w:t>
            </w:r>
            <w:r w:rsidRPr="00600DB8">
              <w:rPr>
                <w:rFonts w:cs="Arial"/>
                <w:bCs/>
                <w:i/>
                <w:iCs/>
                <w:szCs w:val="20"/>
              </w:rPr>
              <w:t>Firewall</w:t>
            </w:r>
            <w:r w:rsidRPr="00600DB8">
              <w:rPr>
                <w:rStyle w:val="CommentReference"/>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8" w:history="1">
        <w:r w:rsidRPr="00764864">
          <w:rPr>
            <w:rStyle w:val="Hyperlink"/>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9"/>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BodyText3"/>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4AEE711D"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53620CBB"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ed/>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1F752A11"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005629F8">
              <w:rPr>
                <w:sz w:val="19"/>
                <w:szCs w:val="19"/>
              </w:rPr>
              <w:t>E-Commerce</w:t>
            </w:r>
            <w:r w:rsidRPr="00440806">
              <w:rPr>
                <w:sz w:val="19"/>
                <w:szCs w:val="19"/>
              </w:rPr>
              <w:fldChar w:fldCharType="end"/>
            </w:r>
          </w:p>
        </w:tc>
        <w:tc>
          <w:tcPr>
            <w:tcW w:w="6208" w:type="dxa"/>
          </w:tcPr>
          <w:p w14:paraId="7599C8F6" w14:textId="77777777" w:rsidR="005629F8" w:rsidRPr="005629F8" w:rsidRDefault="008C72B9" w:rsidP="005629F8">
            <w:pPr>
              <w:pStyle w:val="BulletList"/>
              <w:keepNext/>
              <w:tabs>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005629F8" w:rsidRPr="005629F8">
              <w:rPr>
                <w:sz w:val="19"/>
                <w:szCs w:val="19"/>
              </w:rPr>
              <w:t xml:space="preserve">Merchant, does not store, process and/or transmit cardholder data. </w:t>
            </w:r>
          </w:p>
          <w:p w14:paraId="0B22C68E" w14:textId="27BF851F" w:rsidR="008C72B9" w:rsidRPr="000E500F" w:rsidRDefault="005629F8" w:rsidP="005629F8">
            <w:pPr>
              <w:pStyle w:val="BulletList"/>
              <w:keepNext/>
              <w:tabs>
                <w:tab w:val="clear" w:pos="1800"/>
                <w:tab w:val="left" w:pos="709"/>
              </w:tabs>
              <w:spacing w:before="40" w:after="20"/>
              <w:jc w:val="both"/>
              <w:rPr>
                <w:b/>
                <w:bCs/>
                <w:sz w:val="18"/>
                <w:szCs w:val="18"/>
              </w:rPr>
            </w:pPr>
            <w:r w:rsidRPr="005629F8">
              <w:rPr>
                <w:sz w:val="19"/>
                <w:szCs w:val="19"/>
              </w:rPr>
              <w:t>PCI DSS L1 Service Provider is used for bank card processing, transmission and storage.</w:t>
            </w:r>
            <w:r w:rsidR="008C72B9"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5C26D041" w14:textId="77777777" w:rsidR="005629F8" w:rsidRDefault="008C72B9" w:rsidP="005629F8">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005629F8">
              <w:t xml:space="preserve">Merchant, does not store, process and/or transmit cardholder data. </w:t>
            </w:r>
          </w:p>
          <w:p w14:paraId="37F2BF47" w14:textId="58103D41" w:rsidR="008C72B9" w:rsidRPr="00764864" w:rsidRDefault="005629F8" w:rsidP="005629F8">
            <w:pPr>
              <w:pStyle w:val="TableText"/>
              <w:keepNext/>
              <w:spacing w:line="240" w:lineRule="auto"/>
            </w:pPr>
            <w:r>
              <w:t>PCI DSS L1 Service Provider is used for bank card processing, transmission and storage.</w:t>
            </w:r>
            <w:r w:rsidR="008C72B9"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F391B18"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ed/>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FootnoteReference"/>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55D231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ascii="Symbol" w:eastAsia="Symbol" w:hAnsi="Symbol" w:cs="Symbol"/>
                <w:bCs/>
                <w:sz w:val="19"/>
                <w:szCs w:val="19"/>
              </w:rPr>
              <w:t>¾</w:t>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24C5F4CC"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EBE2AD"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21166740"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005629F8">
              <w:rPr>
                <w:szCs w:val="18"/>
              </w:rPr>
              <w:t>Monri Payments d.o.o.</w:t>
            </w:r>
            <w:r w:rsidRPr="00FB6CF7">
              <w:rPr>
                <w:szCs w:val="18"/>
              </w:rPr>
              <w:fldChar w:fldCharType="end"/>
            </w:r>
          </w:p>
        </w:tc>
        <w:tc>
          <w:tcPr>
            <w:tcW w:w="5444" w:type="dxa"/>
            <w:gridSpan w:val="2"/>
          </w:tcPr>
          <w:p w14:paraId="0071BAFD" w14:textId="6E1CFEC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005629F8">
              <w:rPr>
                <w:szCs w:val="18"/>
              </w:rPr>
              <w:t>Payment Gateway</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20"/>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231281E0"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4F844411"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0B918936"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48B91CE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30EF3A4D"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5FAB9D64"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0D9D7821"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ed/>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072D07D5"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ed/>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32935149"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ed/>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5F5E36AF"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E4D3D4C"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440EE8D4"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232F2D18"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ed/>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BodyText"/>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21"/>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Heading2"/>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0A0200B4"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w:t>
            </w:r>
            <w:r w:rsidR="00DE2073">
              <w:rPr>
                <w:i/>
                <w:iCs w:val="0"/>
                <w:szCs w:val="18"/>
              </w:rPr>
              <w:t xml:space="preserve"> </w:t>
            </w:r>
            <w:r w:rsidR="00DC6FBF" w:rsidRPr="00BD5A28">
              <w:rPr>
                <w:i/>
                <w:iCs w:val="0"/>
                <w:szCs w:val="18"/>
              </w:rPr>
              <w:t>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65B5DC5D"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BodyText"/>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34EADEC2"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w:t>
            </w:r>
            <w:proofErr w:type="gramStart"/>
            <w:r w:rsidRPr="00D24A83">
              <w:rPr>
                <w:szCs w:val="18"/>
              </w:rPr>
              <w:t>defines</w:t>
            </w:r>
            <w:proofErr w:type="gramEnd"/>
            <w:r w:rsidRPr="00D24A83">
              <w:rPr>
                <w:szCs w:val="18"/>
              </w:rPr>
              <w:t xml:space="preserve">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45344FE9"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6AD529A6" w:rsidR="001C49C6" w:rsidRPr="001C49C6" w:rsidRDefault="00D777CA" w:rsidP="001C49C6">
      <w:pPr>
        <w:pStyle w:val="BodyText"/>
      </w:pPr>
      <w:r w:rsidRPr="00155294">
        <w:rPr>
          <w:b/>
          <w:bCs/>
        </w:rPr>
        <w:t>Note</w:t>
      </w:r>
      <w:r>
        <w:t xml:space="preserve">: </w:t>
      </w:r>
      <w:r w:rsidR="001C49C6" w:rsidRPr="001C49C6">
        <w:t>For SAQ A, Requirement 6 applies to web</w:t>
      </w:r>
      <w:r w:rsidR="00314B10">
        <w:t xml:space="preserve"> </w:t>
      </w:r>
      <w:r w:rsidR="001C49C6" w:rsidRPr="001C49C6">
        <w:t>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xml:space="preserve">, all vulnerabilities considered to be </w:t>
            </w:r>
            <w:proofErr w:type="gramStart"/>
            <w:r w:rsidRPr="0083382C">
              <w:rPr>
                <w:szCs w:val="16"/>
              </w:rPr>
              <w:t>a high</w:t>
            </w:r>
            <w:proofErr w:type="gramEnd"/>
            <w:r w:rsidRPr="0083382C">
              <w:rPr>
                <w:szCs w:val="16"/>
              </w:rPr>
              <w:t>-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B1A4D2"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0E270329"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67513959"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78C19EE8"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328DD33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ed/>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67A102A9" w:rsidR="001C49C6" w:rsidRPr="001C49C6" w:rsidRDefault="00155294" w:rsidP="001C49C6">
      <w:pPr>
        <w:pStyle w:val="BodyText"/>
      </w:pPr>
      <w:r w:rsidRPr="00155294">
        <w:rPr>
          <w:b/>
          <w:bCs/>
        </w:rPr>
        <w:t>Note</w:t>
      </w:r>
      <w:r>
        <w:t>:</w:t>
      </w:r>
      <w:r w:rsidR="00C46775" w:rsidRPr="00C46775">
        <w:t xml:space="preserve"> </w:t>
      </w:r>
      <w:r w:rsidR="00C46775" w:rsidRPr="001C49C6">
        <w:t>For SAQ A, Requirement 8 applies to merchant web</w:t>
      </w:r>
      <w:r w:rsidR="00314B10">
        <w:t xml:space="preserve"> </w:t>
      </w:r>
      <w:r w:rsidR="00C46775" w:rsidRPr="001C49C6">
        <w:t xml:space="preserve">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62F4976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limited to the time needed for </w:t>
            </w:r>
            <w:proofErr w:type="gramStart"/>
            <w:r w:rsidRPr="000A44B8">
              <w:rPr>
                <w:szCs w:val="18"/>
              </w:rPr>
              <w:t>the exceptional circumstance</w:t>
            </w:r>
            <w:proofErr w:type="gramEnd"/>
            <w:r w:rsidRPr="000A44B8">
              <w:rPr>
                <w:szCs w:val="18"/>
              </w:rPr>
              <w:t>.</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1A0B77DC"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8911EF3"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02919D1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DAE7416"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5DB7846F"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64F7D331"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1EA094C6"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ed/>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FootnoteReference"/>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4B0CA645"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ed/>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00A5C28E"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ed/>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1EF7FBCB"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ed/>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0DE90984"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ed/>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084AC9"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ed/>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2855D249"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ed/>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w:t>
            </w:r>
            <w:proofErr w:type="gramStart"/>
            <w:r w:rsidRPr="004978D6">
              <w:rPr>
                <w:i/>
                <w:iCs/>
              </w:rPr>
              <w:t>no</w:t>
            </w:r>
            <w:proofErr w:type="gramEnd"/>
            <w:r w:rsidRPr="004978D6">
              <w:rPr>
                <w:i/>
                <w:iCs/>
              </w:rPr>
              <w:t xml:space="preserve">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070ACE76" w:rsidR="0028270B" w:rsidRPr="0028270B" w:rsidRDefault="00100E44" w:rsidP="0028270B">
      <w:pPr>
        <w:pStyle w:val="BodyText"/>
      </w:pPr>
      <w:r w:rsidRPr="00155294">
        <w:rPr>
          <w:b/>
          <w:bCs/>
        </w:rPr>
        <w:t>Note</w:t>
      </w:r>
      <w:r>
        <w:t xml:space="preserve">: </w:t>
      </w:r>
      <w:r w:rsidRPr="001C49C6">
        <w:t xml:space="preserve">For SAQ A, Requirement </w:t>
      </w:r>
      <w:r>
        <w:t>11</w:t>
      </w:r>
      <w:r w:rsidRPr="001C49C6">
        <w:t xml:space="preserve"> applies to merchant web</w:t>
      </w:r>
      <w:r w:rsidR="00314B10">
        <w:t xml:space="preserve"> </w:t>
      </w:r>
      <w:r w:rsidRPr="001C49C6">
        <w:t xml:space="preserve">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1C7792F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ed/>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4348B49A"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ed/>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1B030AD0"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ed/>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689D9A21"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ed/>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A88706C"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ed/>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BDB4844"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w:t>
            </w:r>
            <w:r w:rsidR="00E41BE5">
              <w:rPr>
                <w:rFonts w:cs="Arial"/>
                <w:i/>
                <w:iCs/>
                <w:sz w:val="18"/>
                <w:szCs w:val="18"/>
              </w:rPr>
              <w:t>TPSP</w:t>
            </w:r>
            <w:r w:rsidRPr="004C0F61">
              <w:rPr>
                <w:rFonts w:cs="Arial"/>
                <w:i/>
                <w:iCs/>
                <w:sz w:val="18"/>
                <w:szCs w:val="18"/>
              </w:rPr>
              <w:t>’s</w:t>
            </w:r>
            <w:r w:rsidR="002D557E">
              <w:rPr>
                <w:rFonts w:cs="Arial"/>
                <w:i/>
                <w:iCs/>
                <w:sz w:val="18"/>
                <w:szCs w:val="18"/>
              </w:rPr>
              <w:t>/payment processor’s</w:t>
            </w:r>
            <w:r w:rsidRPr="004C0F61">
              <w:rPr>
                <w:rFonts w:cs="Arial"/>
                <w:i/>
                <w:iCs/>
                <w:sz w:val="18"/>
                <w:szCs w:val="18"/>
              </w:rPr>
              <w:t xml:space="preserve">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BodyText"/>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4B4D9448"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ed/>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46E65648"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ed/>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59F926C9"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ed/>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4DEFCD6F"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ed/>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03A42001"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ed/>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3CDBD22D"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ed/>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Heading2"/>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Heading3"/>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Heading3"/>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Heading3"/>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2"/>
          <w:footerReference w:type="default" r:id="rId23"/>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Heading2"/>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Heading2"/>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3B9D0E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21CF628" w14:textId="77777777" w:rsidTr="00792B5E">
        <w:tc>
          <w:tcPr>
            <w:tcW w:w="1728" w:type="dxa"/>
          </w:tcPr>
          <w:p w14:paraId="4B8ACF0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27347298"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A93C252" w14:textId="77777777" w:rsidTr="00792B5E">
        <w:tc>
          <w:tcPr>
            <w:tcW w:w="1728" w:type="dxa"/>
          </w:tcPr>
          <w:p w14:paraId="4C1C1434"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C3FE72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Heading2"/>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Heading2"/>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4"/>
          <w:headerReference w:type="default" r:id="rId25"/>
          <w:headerReference w:type="first" r:id="rId26"/>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ascii="Symbol" w:eastAsia="Symbol" w:hAnsi="Symbol" w:cs="Symbol"/>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1AF99663"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ed/>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proofErr w:type="gramStart"/>
            <w:r w:rsidRPr="00764864">
              <w:rPr>
                <w:b/>
              </w:rPr>
              <w:t>NON-COMPLIANT</w:t>
            </w:r>
            <w:proofErr w:type="gramEnd"/>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68797114"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ed/>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4DC03294"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ed/>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6720AB58"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ed/>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BodyText3"/>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BodyText3"/>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BodyText3"/>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BodyText3"/>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BodyText3"/>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BodyText3"/>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BodyText3"/>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BodyText3"/>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BodyText3"/>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BodyText3"/>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8"/>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71065" w14:textId="77777777" w:rsidR="001E7C61" w:rsidRDefault="001E7C61">
      <w:r>
        <w:separator/>
      </w:r>
    </w:p>
  </w:endnote>
  <w:endnote w:type="continuationSeparator" w:id="0">
    <w:p w14:paraId="289EA2F1" w14:textId="77777777" w:rsidR="001E7C61" w:rsidRDefault="001E7C61">
      <w:r>
        <w:continuationSeparator/>
      </w:r>
    </w:p>
  </w:endnote>
  <w:endnote w:type="continuationNotice" w:id="1">
    <w:p w14:paraId="1B55D8F3" w14:textId="77777777" w:rsidR="001E7C61" w:rsidRDefault="001E7C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1F91" w14:textId="6DE172D2"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w:t>
    </w:r>
    <w:r w:rsidR="00EF211F">
      <w:rPr>
        <w:sz w:val="18"/>
      </w:rPr>
      <w:t>2</w:t>
    </w:r>
    <w:r w:rsidRPr="00EE70C8">
      <w:rPr>
        <w:sz w:val="18"/>
      </w:rPr>
      <w:tab/>
    </w:r>
    <w:r w:rsidR="00411C01">
      <w:rPr>
        <w:sz w:val="18"/>
      </w:rPr>
      <w:t>July 2023</w:t>
    </w:r>
  </w:p>
  <w:p w14:paraId="5745DE55" w14:textId="1F836559"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343FB8">
      <w:rPr>
        <w:rStyle w:val="PageNumber"/>
        <w:bCs/>
        <w:sz w:val="18"/>
        <w:szCs w:val="18"/>
      </w:rPr>
      <w:t>2023</w:t>
    </w:r>
    <w:r w:rsidR="00343FB8"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B174" w14:textId="4F0A0237" w:rsidR="00416D53" w:rsidRPr="00EE70C8" w:rsidRDefault="00A0163D"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D45D85">
      <w:rPr>
        <w:sz w:val="18"/>
      </w:rPr>
      <w:t xml:space="preserve"> </w:t>
    </w:r>
    <w:r w:rsidR="00A203C0">
      <w:rPr>
        <w:sz w:val="18"/>
      </w:rPr>
      <w:t>r2</w:t>
    </w:r>
    <w:r w:rsidR="007C67D4">
      <w:rPr>
        <w:sz w:val="18"/>
      </w:rPr>
      <w:t>,</w:t>
    </w:r>
    <w:r w:rsidR="00A812FA">
      <w:rPr>
        <w:sz w:val="18"/>
      </w:rPr>
      <w:t xml:space="preserve"> Completing the SAQ</w:t>
    </w:r>
    <w:r w:rsidR="00416D53" w:rsidRPr="00EE70C8">
      <w:rPr>
        <w:sz w:val="18"/>
      </w:rPr>
      <w:tab/>
    </w:r>
    <w:r w:rsidR="00A203C0">
      <w:rPr>
        <w:sz w:val="18"/>
      </w:rPr>
      <w:t>July 2023</w:t>
    </w:r>
  </w:p>
  <w:p w14:paraId="0C739B6E" w14:textId="4B70E18E" w:rsidR="00416D53" w:rsidRPr="00476CAE" w:rsidRDefault="00416D53"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w:t>
    </w:r>
    <w:r w:rsidR="00343FB8">
      <w:rPr>
        <w:rStyle w:val="PageNumber"/>
        <w:bCs/>
        <w:sz w:val="18"/>
        <w:szCs w:val="18"/>
      </w:rPr>
      <w:t>202</w:t>
    </w:r>
    <w:r w:rsidR="00F659C8">
      <w:rPr>
        <w:rStyle w:val="PageNumber"/>
        <w:bCs/>
        <w:sz w:val="18"/>
        <w:szCs w:val="18"/>
      </w:rPr>
      <w:t>3</w:t>
    </w:r>
    <w:r w:rsidR="00343FB8"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4B9E" w14:textId="701C4C63" w:rsidR="00A812FA" w:rsidRPr="00EE70C8" w:rsidRDefault="00A812FA"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D45D85">
      <w:rPr>
        <w:sz w:val="18"/>
      </w:rPr>
      <w:t xml:space="preserve"> </w:t>
    </w:r>
    <w:r w:rsidR="00A203C0">
      <w:rPr>
        <w:sz w:val="18"/>
      </w:rPr>
      <w:t>r2</w:t>
    </w:r>
    <w:r>
      <w:rPr>
        <w:sz w:val="18"/>
      </w:rPr>
      <w:t>,</w:t>
    </w:r>
    <w:r w:rsidR="00746409">
      <w:rPr>
        <w:sz w:val="18"/>
      </w:rPr>
      <w:t xml:space="preserve"> </w:t>
    </w:r>
    <w:r w:rsidR="00CD7612">
      <w:rPr>
        <w:sz w:val="18"/>
      </w:rPr>
      <w:t xml:space="preserve">Section 1: AOC Assessment Information </w:t>
    </w:r>
    <w:r w:rsidRPr="00EE70C8">
      <w:rPr>
        <w:sz w:val="18"/>
      </w:rPr>
      <w:tab/>
    </w:r>
    <w:r w:rsidR="00A203C0">
      <w:rPr>
        <w:sz w:val="18"/>
      </w:rPr>
      <w:t>July 2023</w:t>
    </w:r>
  </w:p>
  <w:p w14:paraId="008C7BFE" w14:textId="32AF7FBC" w:rsidR="00A812FA" w:rsidRPr="00476CAE" w:rsidRDefault="00A812FA"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w:t>
    </w:r>
    <w:r w:rsidR="00F659C8">
      <w:rPr>
        <w:rStyle w:val="PageNumber"/>
        <w:bCs/>
        <w:sz w:val="18"/>
        <w:szCs w:val="18"/>
      </w:rPr>
      <w:t>2023</w:t>
    </w:r>
    <w:r w:rsidR="00F659C8"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8A3C" w14:textId="6830AA9B" w:rsidR="000A5F0C" w:rsidRPr="00902F88" w:rsidRDefault="000A5F0C"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w:t>
    </w:r>
    <w:r w:rsidR="005C029B">
      <w:rPr>
        <w:sz w:val="18"/>
      </w:rPr>
      <w:t>2</w:t>
    </w:r>
    <w:r>
      <w:rPr>
        <w:sz w:val="18"/>
      </w:rPr>
      <w:t>,</w:t>
    </w:r>
    <w:r>
      <w:rPr>
        <w:rStyle w:val="PageNumber"/>
        <w:bCs/>
        <w:sz w:val="18"/>
      </w:rPr>
      <w:t xml:space="preserve"> Section 2: Self-Assessment Questionnaire</w:t>
    </w:r>
    <w:r w:rsidR="002677AE">
      <w:rPr>
        <w:rStyle w:val="PageNumber"/>
        <w:bCs/>
        <w:sz w:val="18"/>
      </w:rPr>
      <w:tab/>
    </w:r>
    <w:r w:rsidR="00B6299D">
      <w:rPr>
        <w:sz w:val="18"/>
      </w:rPr>
      <w:t>July 2023</w:t>
    </w:r>
  </w:p>
  <w:p w14:paraId="4C14DF56" w14:textId="688ECB6B" w:rsidR="000A5F0C" w:rsidRDefault="000A5F0C" w:rsidP="003A3003">
    <w:pPr>
      <w:pStyle w:val="BodyText"/>
      <w:tabs>
        <w:tab w:val="right" w:pos="13500"/>
      </w:tabs>
      <w:spacing w:before="0" w:after="0"/>
    </w:pPr>
    <w:r>
      <w:rPr>
        <w:rStyle w:val="PageNumber"/>
        <w:bCs/>
        <w:sz w:val="18"/>
      </w:rPr>
      <w:t>© 2006-</w:t>
    </w:r>
    <w:r w:rsidR="00CE7FE4">
      <w:rPr>
        <w:rStyle w:val="PageNumber"/>
        <w:bCs/>
        <w:sz w:val="18"/>
      </w:rPr>
      <w:t>2023</w:t>
    </w:r>
    <w:r w:rsidR="00CE7FE4"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CA78" w14:textId="6ACB9284"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w:t>
    </w:r>
    <w:r w:rsidR="007A1B47">
      <w:rPr>
        <w:sz w:val="18"/>
      </w:rPr>
      <w:t>2</w:t>
    </w:r>
    <w:r>
      <w:rPr>
        <w:sz w:val="18"/>
      </w:rPr>
      <w:t xml:space="preserve">, </w:t>
    </w:r>
    <w:r w:rsidR="00667F9A">
      <w:rPr>
        <w:sz w:val="18"/>
      </w:rPr>
      <w:t>Section 3: AOC Validation and Attestation Details</w:t>
    </w:r>
    <w:r w:rsidRPr="00613DAB">
      <w:rPr>
        <w:sz w:val="18"/>
      </w:rPr>
      <w:tab/>
    </w:r>
    <w:r w:rsidR="00B6299D">
      <w:rPr>
        <w:sz w:val="18"/>
      </w:rPr>
      <w:t>July 2023</w:t>
    </w:r>
  </w:p>
  <w:p w14:paraId="75D22E10" w14:textId="351213B2" w:rsidR="00416D53" w:rsidRDefault="00416D53" w:rsidP="00914EDF">
    <w:pPr>
      <w:pStyle w:val="BodyText"/>
      <w:tabs>
        <w:tab w:val="right" w:pos="9360"/>
      </w:tabs>
      <w:spacing w:before="0" w:after="0"/>
    </w:pPr>
    <w:r>
      <w:rPr>
        <w:rStyle w:val="PageNumber"/>
        <w:bCs/>
        <w:sz w:val="18"/>
      </w:rPr>
      <w:t>© 2006-</w:t>
    </w:r>
    <w:r w:rsidR="00CE7FE4">
      <w:rPr>
        <w:rStyle w:val="PageNumber"/>
        <w:bCs/>
        <w:sz w:val="18"/>
      </w:rPr>
      <w:t>2023</w:t>
    </w:r>
    <w:r w:rsidR="00CE7FE4"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C56D0" w14:textId="77777777" w:rsidR="001E7C61" w:rsidRDefault="001E7C61" w:rsidP="00BE6A2D">
      <w:pPr>
        <w:spacing w:before="0" w:after="60"/>
      </w:pPr>
      <w:r>
        <w:separator/>
      </w:r>
    </w:p>
  </w:footnote>
  <w:footnote w:type="continuationSeparator" w:id="0">
    <w:p w14:paraId="3AB8FED1" w14:textId="77777777" w:rsidR="001E7C61" w:rsidRDefault="001E7C61">
      <w:r>
        <w:continuationSeparator/>
      </w:r>
    </w:p>
  </w:footnote>
  <w:footnote w:type="continuationNotice" w:id="1">
    <w:p w14:paraId="3A06D63F" w14:textId="77777777" w:rsidR="001E7C61" w:rsidRDefault="001E7C61">
      <w:pPr>
        <w:spacing w:before="0" w:after="0" w:line="240" w:lineRule="auto"/>
      </w:pPr>
    </w:p>
  </w:footnote>
  <w:footnote w:id="2">
    <w:p w14:paraId="46A4394F" w14:textId="45FC6664" w:rsidR="008C72B9" w:rsidRDefault="008C72B9" w:rsidP="008C72B9">
      <w:pPr>
        <w:pStyle w:val="FootnoteText"/>
        <w:ind w:left="180" w:hanging="180"/>
      </w:pPr>
      <w:r w:rsidRPr="00870D81">
        <w:rPr>
          <w:rStyle w:val="FootnoteReference"/>
          <w:rFonts w:ascii="Symbol" w:eastAsia="Symbol" w:hAnsi="Symbol" w:cs="Symbol"/>
        </w:rPr>
        <w:t>¨</w:t>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FootnoteText"/>
      </w:pPr>
      <w:r w:rsidRPr="004E1103">
        <w:rPr>
          <w:rStyle w:val="FootnoteReference"/>
          <w:rFonts w:ascii="Symbol" w:eastAsia="Symbol" w:hAnsi="Symbol" w:cs="Symbol"/>
        </w:rPr>
        <w:t>¨</w:t>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FootnoteText"/>
      </w:pPr>
      <w:r w:rsidRPr="004E1103">
        <w:rPr>
          <w:rStyle w:val="FootnoteReference"/>
          <w:rFonts w:ascii="Symbol" w:eastAsia="Symbol" w:hAnsi="Symbol" w:cs="Symbol"/>
        </w:rPr>
        <w:t>¨</w:t>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FootnoteText"/>
      </w:pPr>
      <w:r w:rsidRPr="004E1103">
        <w:rPr>
          <w:rStyle w:val="FootnoteReference"/>
          <w:rFonts w:ascii="Symbol" w:eastAsia="Symbol" w:hAnsi="Symbol" w:cs="Symbol"/>
        </w:rPr>
        <w:t>¨</w:t>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FootnoteText"/>
      </w:pPr>
      <w:r w:rsidRPr="004E1103">
        <w:rPr>
          <w:rStyle w:val="FootnoteReference"/>
          <w:rFonts w:ascii="Symbol" w:eastAsia="Symbol" w:hAnsi="Symbol" w:cs="Symbol"/>
        </w:rPr>
        <w:t>¨</w:t>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Header"/>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Header"/>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Header"/>
            <w:spacing w:after="0" w:line="240" w:lineRule="auto"/>
            <w:ind w:right="-14"/>
            <w:rPr>
              <w:rFonts w:cs="Times New Roman"/>
              <w:sz w:val="6"/>
              <w:szCs w:val="24"/>
            </w:rPr>
          </w:pPr>
        </w:p>
      </w:tc>
    </w:tr>
  </w:tbl>
  <w:p w14:paraId="63B7E362" w14:textId="77777777" w:rsidR="00F05736" w:rsidRPr="005B6058" w:rsidRDefault="00F05736" w:rsidP="00F05736">
    <w:pPr>
      <w:pStyle w:val="Header"/>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Header"/>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Header"/>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Header"/>
            <w:spacing w:after="0" w:line="240" w:lineRule="auto"/>
            <w:ind w:right="-14"/>
            <w:rPr>
              <w:rFonts w:cs="Times New Roman"/>
              <w:sz w:val="6"/>
              <w:szCs w:val="24"/>
            </w:rPr>
          </w:pPr>
        </w:p>
      </w:tc>
    </w:tr>
  </w:tbl>
  <w:p w14:paraId="6FD903B0" w14:textId="77777777" w:rsidR="008D447F" w:rsidRPr="005B6058" w:rsidRDefault="008D447F" w:rsidP="00F05736">
    <w:pPr>
      <w:pStyle w:val="Header"/>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Header"/>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Header"/>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Header"/>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Header"/>
            <w:spacing w:after="0" w:line="240" w:lineRule="auto"/>
            <w:ind w:right="-14"/>
            <w:rPr>
              <w:rFonts w:cs="Times New Roman"/>
              <w:sz w:val="6"/>
              <w:szCs w:val="24"/>
            </w:rPr>
          </w:pPr>
        </w:p>
      </w:tc>
    </w:tr>
  </w:tbl>
  <w:p w14:paraId="370DA243" w14:textId="77777777" w:rsidR="00B64FB6" w:rsidRPr="00F05736" w:rsidRDefault="00B64FB6" w:rsidP="00F05736">
    <w:pPr>
      <w:pStyle w:val="Header"/>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F643" w14:textId="77777777" w:rsidR="00450D37" w:rsidRDefault="00450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Header"/>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Header"/>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Header"/>
            <w:spacing w:after="0" w:line="240" w:lineRule="auto"/>
            <w:ind w:right="-14"/>
            <w:rPr>
              <w:rFonts w:cs="Times New Roman"/>
              <w:sz w:val="6"/>
              <w:szCs w:val="24"/>
            </w:rPr>
          </w:pPr>
        </w:p>
      </w:tc>
    </w:tr>
  </w:tbl>
  <w:p w14:paraId="73209F17" w14:textId="77777777" w:rsidR="002D3AF6" w:rsidRPr="005B6058" w:rsidRDefault="002D3AF6" w:rsidP="00F05736">
    <w:pPr>
      <w:pStyle w:val="Header"/>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F3E1" w14:textId="77777777" w:rsidR="00450D37" w:rsidRDefault="0045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List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glSr3ZA4xoheaU0LRjGaIRe37c7Uwj7xMOWy17aP/6pp+mF8Hvw0rKwxpB89SWmCxs1+ckVQRWHjbdyfnrTRWw==" w:salt="jsu/Mcz+X/YOTvcYyKISAA=="/>
  <w:defaultTabStop w:val="720"/>
  <w:hyphenationZone w:val="425"/>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508E"/>
    <w:rsid w:val="00045E93"/>
    <w:rsid w:val="00046016"/>
    <w:rsid w:val="00046191"/>
    <w:rsid w:val="0004672B"/>
    <w:rsid w:val="00046DDE"/>
    <w:rsid w:val="0005034C"/>
    <w:rsid w:val="00051281"/>
    <w:rsid w:val="00051B8A"/>
    <w:rsid w:val="000523A4"/>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A30"/>
    <w:rsid w:val="00091D32"/>
    <w:rsid w:val="000922F5"/>
    <w:rsid w:val="000924CE"/>
    <w:rsid w:val="00092E6E"/>
    <w:rsid w:val="0009315E"/>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C21"/>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9CD"/>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14C5"/>
    <w:rsid w:val="00162493"/>
    <w:rsid w:val="00162628"/>
    <w:rsid w:val="00162AEF"/>
    <w:rsid w:val="00163BD5"/>
    <w:rsid w:val="00165790"/>
    <w:rsid w:val="0016603B"/>
    <w:rsid w:val="00166313"/>
    <w:rsid w:val="001670AB"/>
    <w:rsid w:val="001676DE"/>
    <w:rsid w:val="001677A5"/>
    <w:rsid w:val="00170DCF"/>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F7B"/>
    <w:rsid w:val="001A01EE"/>
    <w:rsid w:val="001A10F1"/>
    <w:rsid w:val="001A2434"/>
    <w:rsid w:val="001A2804"/>
    <w:rsid w:val="001A3764"/>
    <w:rsid w:val="001A45A2"/>
    <w:rsid w:val="001A4B3F"/>
    <w:rsid w:val="001A53B8"/>
    <w:rsid w:val="001A7D49"/>
    <w:rsid w:val="001B1BD7"/>
    <w:rsid w:val="001B1CFE"/>
    <w:rsid w:val="001B4028"/>
    <w:rsid w:val="001B4C41"/>
    <w:rsid w:val="001B52FC"/>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E7C61"/>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5945"/>
    <w:rsid w:val="002164ED"/>
    <w:rsid w:val="0021666D"/>
    <w:rsid w:val="0022022F"/>
    <w:rsid w:val="002213B4"/>
    <w:rsid w:val="002242E1"/>
    <w:rsid w:val="0022475E"/>
    <w:rsid w:val="002255BF"/>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E3A"/>
    <w:rsid w:val="00243FF6"/>
    <w:rsid w:val="0024540B"/>
    <w:rsid w:val="002460B3"/>
    <w:rsid w:val="002462A3"/>
    <w:rsid w:val="002465B4"/>
    <w:rsid w:val="0024678B"/>
    <w:rsid w:val="002468FF"/>
    <w:rsid w:val="00246954"/>
    <w:rsid w:val="002469CA"/>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57E"/>
    <w:rsid w:val="002D5867"/>
    <w:rsid w:val="002D62DC"/>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B65"/>
    <w:rsid w:val="00303D42"/>
    <w:rsid w:val="00304251"/>
    <w:rsid w:val="00304E71"/>
    <w:rsid w:val="003054DD"/>
    <w:rsid w:val="00305E78"/>
    <w:rsid w:val="003068FC"/>
    <w:rsid w:val="00306BB3"/>
    <w:rsid w:val="00306BF8"/>
    <w:rsid w:val="0031080C"/>
    <w:rsid w:val="00310B02"/>
    <w:rsid w:val="0031131D"/>
    <w:rsid w:val="0031136D"/>
    <w:rsid w:val="003115E1"/>
    <w:rsid w:val="00311D78"/>
    <w:rsid w:val="00311F11"/>
    <w:rsid w:val="003122BA"/>
    <w:rsid w:val="003146E2"/>
    <w:rsid w:val="00314A39"/>
    <w:rsid w:val="00314B10"/>
    <w:rsid w:val="00314CC0"/>
    <w:rsid w:val="00316326"/>
    <w:rsid w:val="00317822"/>
    <w:rsid w:val="0031782F"/>
    <w:rsid w:val="00317DA7"/>
    <w:rsid w:val="00320411"/>
    <w:rsid w:val="003206B6"/>
    <w:rsid w:val="00321788"/>
    <w:rsid w:val="00321A98"/>
    <w:rsid w:val="003223FC"/>
    <w:rsid w:val="003229DC"/>
    <w:rsid w:val="00322FE2"/>
    <w:rsid w:val="003235DB"/>
    <w:rsid w:val="00323870"/>
    <w:rsid w:val="003247E4"/>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5F66"/>
    <w:rsid w:val="003363FA"/>
    <w:rsid w:val="00336606"/>
    <w:rsid w:val="0033679E"/>
    <w:rsid w:val="0033749E"/>
    <w:rsid w:val="0034224A"/>
    <w:rsid w:val="00342ED0"/>
    <w:rsid w:val="00343FB8"/>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51AF"/>
    <w:rsid w:val="003557C9"/>
    <w:rsid w:val="003563E3"/>
    <w:rsid w:val="00357613"/>
    <w:rsid w:val="003578C9"/>
    <w:rsid w:val="00360CD6"/>
    <w:rsid w:val="0036106E"/>
    <w:rsid w:val="00361D96"/>
    <w:rsid w:val="0036586E"/>
    <w:rsid w:val="003663CC"/>
    <w:rsid w:val="003676CC"/>
    <w:rsid w:val="00367965"/>
    <w:rsid w:val="00367BB6"/>
    <w:rsid w:val="00370FC2"/>
    <w:rsid w:val="003716FE"/>
    <w:rsid w:val="003746D5"/>
    <w:rsid w:val="0037567E"/>
    <w:rsid w:val="00376019"/>
    <w:rsid w:val="003765DF"/>
    <w:rsid w:val="00377C30"/>
    <w:rsid w:val="00380B1C"/>
    <w:rsid w:val="003813A0"/>
    <w:rsid w:val="00382416"/>
    <w:rsid w:val="003827A7"/>
    <w:rsid w:val="00383115"/>
    <w:rsid w:val="00383FC2"/>
    <w:rsid w:val="00384485"/>
    <w:rsid w:val="00384B7D"/>
    <w:rsid w:val="00385604"/>
    <w:rsid w:val="00385A2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DAA"/>
    <w:rsid w:val="003E6187"/>
    <w:rsid w:val="003E6599"/>
    <w:rsid w:val="003E7F02"/>
    <w:rsid w:val="003F05C4"/>
    <w:rsid w:val="003F06C6"/>
    <w:rsid w:val="003F290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C01"/>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3F3"/>
    <w:rsid w:val="00423991"/>
    <w:rsid w:val="004248CC"/>
    <w:rsid w:val="00425B48"/>
    <w:rsid w:val="00426C93"/>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03E"/>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6E28"/>
    <w:rsid w:val="00467CE7"/>
    <w:rsid w:val="00470E0D"/>
    <w:rsid w:val="00471C97"/>
    <w:rsid w:val="0047207E"/>
    <w:rsid w:val="0047279C"/>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62ED"/>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37066"/>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9F8"/>
    <w:rsid w:val="00562E2F"/>
    <w:rsid w:val="005634DC"/>
    <w:rsid w:val="00564700"/>
    <w:rsid w:val="005653E4"/>
    <w:rsid w:val="0056565F"/>
    <w:rsid w:val="005658C5"/>
    <w:rsid w:val="00565B32"/>
    <w:rsid w:val="00566521"/>
    <w:rsid w:val="005669FA"/>
    <w:rsid w:val="005672A5"/>
    <w:rsid w:val="00567F49"/>
    <w:rsid w:val="00570B2E"/>
    <w:rsid w:val="00571852"/>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90042"/>
    <w:rsid w:val="005912DC"/>
    <w:rsid w:val="0059135E"/>
    <w:rsid w:val="00592413"/>
    <w:rsid w:val="00592611"/>
    <w:rsid w:val="00592936"/>
    <w:rsid w:val="005933E4"/>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393"/>
    <w:rsid w:val="005B643C"/>
    <w:rsid w:val="005B6EDB"/>
    <w:rsid w:val="005B73C3"/>
    <w:rsid w:val="005B7AF6"/>
    <w:rsid w:val="005B7C13"/>
    <w:rsid w:val="005B7C8C"/>
    <w:rsid w:val="005C029B"/>
    <w:rsid w:val="005C0582"/>
    <w:rsid w:val="005C0A83"/>
    <w:rsid w:val="005C24AF"/>
    <w:rsid w:val="005C3A32"/>
    <w:rsid w:val="005C3CB7"/>
    <w:rsid w:val="005C42C3"/>
    <w:rsid w:val="005C4C96"/>
    <w:rsid w:val="005C53D8"/>
    <w:rsid w:val="005C5DB3"/>
    <w:rsid w:val="005C5E63"/>
    <w:rsid w:val="005C6B99"/>
    <w:rsid w:val="005C6D1D"/>
    <w:rsid w:val="005C7350"/>
    <w:rsid w:val="005D1CB2"/>
    <w:rsid w:val="005D28D4"/>
    <w:rsid w:val="005D2E49"/>
    <w:rsid w:val="005D3B8D"/>
    <w:rsid w:val="005D4A6E"/>
    <w:rsid w:val="005D5F98"/>
    <w:rsid w:val="005D60B6"/>
    <w:rsid w:val="005D63BD"/>
    <w:rsid w:val="005D64FA"/>
    <w:rsid w:val="005D685A"/>
    <w:rsid w:val="005D69A0"/>
    <w:rsid w:val="005D7962"/>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5F4C"/>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3C5"/>
    <w:rsid w:val="0068672D"/>
    <w:rsid w:val="00686C38"/>
    <w:rsid w:val="00687D0B"/>
    <w:rsid w:val="006902E8"/>
    <w:rsid w:val="006906DA"/>
    <w:rsid w:val="00690AC1"/>
    <w:rsid w:val="0069180B"/>
    <w:rsid w:val="0069209B"/>
    <w:rsid w:val="0069256E"/>
    <w:rsid w:val="00692FCC"/>
    <w:rsid w:val="00693A11"/>
    <w:rsid w:val="00693E3F"/>
    <w:rsid w:val="00695B0D"/>
    <w:rsid w:val="00696EB0"/>
    <w:rsid w:val="00697696"/>
    <w:rsid w:val="006A0BE9"/>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BC"/>
    <w:rsid w:val="00767F41"/>
    <w:rsid w:val="0077087E"/>
    <w:rsid w:val="007711F4"/>
    <w:rsid w:val="00771C3C"/>
    <w:rsid w:val="00772738"/>
    <w:rsid w:val="00773D42"/>
    <w:rsid w:val="00773DCB"/>
    <w:rsid w:val="007749F2"/>
    <w:rsid w:val="00774D92"/>
    <w:rsid w:val="0077548B"/>
    <w:rsid w:val="00775C0E"/>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1B47"/>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0C"/>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6551"/>
    <w:rsid w:val="00846714"/>
    <w:rsid w:val="00846D56"/>
    <w:rsid w:val="008503E3"/>
    <w:rsid w:val="008526D9"/>
    <w:rsid w:val="00852A1B"/>
    <w:rsid w:val="00852FCB"/>
    <w:rsid w:val="00853404"/>
    <w:rsid w:val="00854A09"/>
    <w:rsid w:val="00855285"/>
    <w:rsid w:val="0085534C"/>
    <w:rsid w:val="0085548A"/>
    <w:rsid w:val="00855B20"/>
    <w:rsid w:val="00855EF4"/>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E9"/>
    <w:rsid w:val="00876EEF"/>
    <w:rsid w:val="0087755D"/>
    <w:rsid w:val="008779ED"/>
    <w:rsid w:val="00877F73"/>
    <w:rsid w:val="00880406"/>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F1834"/>
    <w:rsid w:val="008F289E"/>
    <w:rsid w:val="008F2A5E"/>
    <w:rsid w:val="008F2C15"/>
    <w:rsid w:val="008F3034"/>
    <w:rsid w:val="008F3300"/>
    <w:rsid w:val="008F5121"/>
    <w:rsid w:val="008F5228"/>
    <w:rsid w:val="008F5765"/>
    <w:rsid w:val="008F59D4"/>
    <w:rsid w:val="008F6C71"/>
    <w:rsid w:val="008F6C92"/>
    <w:rsid w:val="00900D1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0E8F"/>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0BC9"/>
    <w:rsid w:val="009C1480"/>
    <w:rsid w:val="009C2695"/>
    <w:rsid w:val="009C28BE"/>
    <w:rsid w:val="009C35E4"/>
    <w:rsid w:val="009C44E9"/>
    <w:rsid w:val="009C5093"/>
    <w:rsid w:val="009C5363"/>
    <w:rsid w:val="009C54ED"/>
    <w:rsid w:val="009C60C0"/>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34B6"/>
    <w:rsid w:val="009E49B2"/>
    <w:rsid w:val="009E64DA"/>
    <w:rsid w:val="009E72FC"/>
    <w:rsid w:val="009E7C3C"/>
    <w:rsid w:val="009F0C26"/>
    <w:rsid w:val="009F3A05"/>
    <w:rsid w:val="009F40D8"/>
    <w:rsid w:val="009F4513"/>
    <w:rsid w:val="009F5FAE"/>
    <w:rsid w:val="009F6992"/>
    <w:rsid w:val="009F6A67"/>
    <w:rsid w:val="009F7346"/>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3C0"/>
    <w:rsid w:val="00A20865"/>
    <w:rsid w:val="00A20AD9"/>
    <w:rsid w:val="00A211EB"/>
    <w:rsid w:val="00A21310"/>
    <w:rsid w:val="00A219BC"/>
    <w:rsid w:val="00A226AD"/>
    <w:rsid w:val="00A231A4"/>
    <w:rsid w:val="00A24502"/>
    <w:rsid w:val="00A245F0"/>
    <w:rsid w:val="00A25DA0"/>
    <w:rsid w:val="00A2675C"/>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E31"/>
    <w:rsid w:val="00A4376B"/>
    <w:rsid w:val="00A4415A"/>
    <w:rsid w:val="00A448D5"/>
    <w:rsid w:val="00A44A40"/>
    <w:rsid w:val="00A44D06"/>
    <w:rsid w:val="00A45A4F"/>
    <w:rsid w:val="00A461FB"/>
    <w:rsid w:val="00A467E1"/>
    <w:rsid w:val="00A46EE3"/>
    <w:rsid w:val="00A4769C"/>
    <w:rsid w:val="00A47E16"/>
    <w:rsid w:val="00A5027F"/>
    <w:rsid w:val="00A504C6"/>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1BE7"/>
    <w:rsid w:val="00A61FB6"/>
    <w:rsid w:val="00A6229F"/>
    <w:rsid w:val="00A62391"/>
    <w:rsid w:val="00A62BF8"/>
    <w:rsid w:val="00A62DDC"/>
    <w:rsid w:val="00A62ECE"/>
    <w:rsid w:val="00A63156"/>
    <w:rsid w:val="00A641D1"/>
    <w:rsid w:val="00A647FD"/>
    <w:rsid w:val="00A65398"/>
    <w:rsid w:val="00A653CA"/>
    <w:rsid w:val="00A65B72"/>
    <w:rsid w:val="00A66624"/>
    <w:rsid w:val="00A667F6"/>
    <w:rsid w:val="00A67E0A"/>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608"/>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3A39"/>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680"/>
    <w:rsid w:val="00B02CE2"/>
    <w:rsid w:val="00B034B4"/>
    <w:rsid w:val="00B0477A"/>
    <w:rsid w:val="00B049D0"/>
    <w:rsid w:val="00B05719"/>
    <w:rsid w:val="00B060D5"/>
    <w:rsid w:val="00B069D4"/>
    <w:rsid w:val="00B10006"/>
    <w:rsid w:val="00B10508"/>
    <w:rsid w:val="00B11FAA"/>
    <w:rsid w:val="00B1245C"/>
    <w:rsid w:val="00B14A23"/>
    <w:rsid w:val="00B15A0E"/>
    <w:rsid w:val="00B1676B"/>
    <w:rsid w:val="00B168DC"/>
    <w:rsid w:val="00B17179"/>
    <w:rsid w:val="00B17D48"/>
    <w:rsid w:val="00B20CFC"/>
    <w:rsid w:val="00B21900"/>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299D"/>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C7AEF"/>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4D17"/>
    <w:rsid w:val="00BE5555"/>
    <w:rsid w:val="00BE6A2D"/>
    <w:rsid w:val="00BE6C16"/>
    <w:rsid w:val="00BE6D37"/>
    <w:rsid w:val="00BE6F6C"/>
    <w:rsid w:val="00BE76BC"/>
    <w:rsid w:val="00BE77B3"/>
    <w:rsid w:val="00BF1C58"/>
    <w:rsid w:val="00BF3DD0"/>
    <w:rsid w:val="00BF4123"/>
    <w:rsid w:val="00BF5B30"/>
    <w:rsid w:val="00BF61F1"/>
    <w:rsid w:val="00BF621A"/>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EF5"/>
    <w:rsid w:val="00C15154"/>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1FE"/>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212"/>
    <w:rsid w:val="00C869B1"/>
    <w:rsid w:val="00C871E7"/>
    <w:rsid w:val="00C8757A"/>
    <w:rsid w:val="00C8777F"/>
    <w:rsid w:val="00C90996"/>
    <w:rsid w:val="00C91EDC"/>
    <w:rsid w:val="00C92FEB"/>
    <w:rsid w:val="00C9320D"/>
    <w:rsid w:val="00C93E64"/>
    <w:rsid w:val="00C94E03"/>
    <w:rsid w:val="00C9530C"/>
    <w:rsid w:val="00C95340"/>
    <w:rsid w:val="00C954AE"/>
    <w:rsid w:val="00C95784"/>
    <w:rsid w:val="00C965A2"/>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6EE2"/>
    <w:rsid w:val="00CC03D1"/>
    <w:rsid w:val="00CC11F4"/>
    <w:rsid w:val="00CC1D69"/>
    <w:rsid w:val="00CC2220"/>
    <w:rsid w:val="00CC2246"/>
    <w:rsid w:val="00CC2249"/>
    <w:rsid w:val="00CC3236"/>
    <w:rsid w:val="00CC3BCC"/>
    <w:rsid w:val="00CC3D46"/>
    <w:rsid w:val="00CC4C44"/>
    <w:rsid w:val="00CC61E5"/>
    <w:rsid w:val="00CC67DD"/>
    <w:rsid w:val="00CC732A"/>
    <w:rsid w:val="00CC7706"/>
    <w:rsid w:val="00CC77B8"/>
    <w:rsid w:val="00CD09D8"/>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E7FE4"/>
    <w:rsid w:val="00CF00A5"/>
    <w:rsid w:val="00CF02AD"/>
    <w:rsid w:val="00CF1265"/>
    <w:rsid w:val="00CF1597"/>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AF0"/>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3405"/>
    <w:rsid w:val="00D7345C"/>
    <w:rsid w:val="00D74308"/>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814"/>
    <w:rsid w:val="00DA2B02"/>
    <w:rsid w:val="00DA2DC8"/>
    <w:rsid w:val="00DA3381"/>
    <w:rsid w:val="00DA3BC4"/>
    <w:rsid w:val="00DA3CF9"/>
    <w:rsid w:val="00DA497E"/>
    <w:rsid w:val="00DA557F"/>
    <w:rsid w:val="00DA7577"/>
    <w:rsid w:val="00DB0157"/>
    <w:rsid w:val="00DB198C"/>
    <w:rsid w:val="00DB300C"/>
    <w:rsid w:val="00DB38F7"/>
    <w:rsid w:val="00DB3A92"/>
    <w:rsid w:val="00DB5251"/>
    <w:rsid w:val="00DB5C9E"/>
    <w:rsid w:val="00DB74A5"/>
    <w:rsid w:val="00DC0758"/>
    <w:rsid w:val="00DC1151"/>
    <w:rsid w:val="00DC11AA"/>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073"/>
    <w:rsid w:val="00DE22B6"/>
    <w:rsid w:val="00DE255F"/>
    <w:rsid w:val="00DE336B"/>
    <w:rsid w:val="00DE37BB"/>
    <w:rsid w:val="00DE5901"/>
    <w:rsid w:val="00DE5BF9"/>
    <w:rsid w:val="00DE6108"/>
    <w:rsid w:val="00DE6184"/>
    <w:rsid w:val="00DE7744"/>
    <w:rsid w:val="00DE7A55"/>
    <w:rsid w:val="00DE7C25"/>
    <w:rsid w:val="00DF14C1"/>
    <w:rsid w:val="00DF23A9"/>
    <w:rsid w:val="00DF2966"/>
    <w:rsid w:val="00DF33DB"/>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BB0"/>
    <w:rsid w:val="00E368DC"/>
    <w:rsid w:val="00E400F2"/>
    <w:rsid w:val="00E41BE5"/>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2CD"/>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77D6B"/>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683C"/>
    <w:rsid w:val="00EE779E"/>
    <w:rsid w:val="00EE7A7A"/>
    <w:rsid w:val="00EF0254"/>
    <w:rsid w:val="00EF0831"/>
    <w:rsid w:val="00EF1713"/>
    <w:rsid w:val="00EF211F"/>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1896"/>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017"/>
    <w:rsid w:val="00F4322D"/>
    <w:rsid w:val="00F432CC"/>
    <w:rsid w:val="00F433BA"/>
    <w:rsid w:val="00F437F6"/>
    <w:rsid w:val="00F453FB"/>
    <w:rsid w:val="00F4548B"/>
    <w:rsid w:val="00F4598B"/>
    <w:rsid w:val="00F45A7F"/>
    <w:rsid w:val="00F45E70"/>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59C8"/>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4E48"/>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3B2E"/>
    <w:rsid w:val="00FC3CF4"/>
    <w:rsid w:val="00FD0D9B"/>
    <w:rsid w:val="00FD3154"/>
    <w:rsid w:val="00FD397B"/>
    <w:rsid w:val="00FD3D60"/>
    <w:rsid w:val="00FD3E89"/>
    <w:rsid w:val="00FD51B9"/>
    <w:rsid w:val="00FD5412"/>
    <w:rsid w:val="00FD5BA2"/>
    <w:rsid w:val="00FD6358"/>
    <w:rsid w:val="00FD6DA5"/>
    <w:rsid w:val="00FD6E4B"/>
    <w:rsid w:val="00FD6FE3"/>
    <w:rsid w:val="00FD709B"/>
    <w:rsid w:val="00FD74D5"/>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CF7"/>
    <w:pPr>
      <w:spacing w:before="60" w:after="20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Heading3">
    <w:name w:val="heading 3"/>
    <w:aliases w:val="Heading 3 White"/>
    <w:basedOn w:val="Normal"/>
    <w:next w:val="Normal"/>
    <w:link w:val="Heading3Char"/>
    <w:autoRedefine/>
    <w:uiPriority w:val="9"/>
    <w:qFormat/>
    <w:locked/>
    <w:rsid w:val="00BB7A3F"/>
    <w:pPr>
      <w:keepNext/>
      <w:spacing w:before="240" w:line="260" w:lineRule="atLeast"/>
      <w:ind w:left="1800" w:hanging="171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4"/>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4F7E1B"/>
    <w:pPr>
      <w:numPr>
        <w:ilvl w:val="2"/>
        <w:numId w:val="30"/>
      </w:numPr>
      <w:spacing w:after="120"/>
      <w:ind w:left="54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uiPriority w:val="99"/>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uiPriority w:val="84"/>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FA2A5B"/>
    <w:pPr>
      <w:pBdr>
        <w:bottom w:val="single" w:sz="4" w:space="4" w:color="auto"/>
      </w:pBdr>
      <w:spacing w:before="3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4"/>
      </w:numPr>
      <w:spacing w:line="260" w:lineRule="atLeast"/>
    </w:pPr>
    <w:rPr>
      <w:sz w:val="22"/>
      <w:szCs w:val="22"/>
    </w:rPr>
  </w:style>
  <w:style w:type="paragraph" w:styleId="TOC1">
    <w:name w:val="toc 1"/>
    <w:basedOn w:val="Normal"/>
    <w:next w:val="Normal"/>
    <w:autoRedefine/>
    <w:uiPriority w:val="39"/>
    <w:qFormat/>
    <w:locked/>
    <w:rsid w:val="00A25DA0"/>
    <w:pPr>
      <w:tabs>
        <w:tab w:val="left" w:pos="1260"/>
        <w:tab w:val="right" w:leader="dot" w:pos="9350"/>
      </w:tabs>
      <w:spacing w:before="120" w:after="0"/>
    </w:pPr>
    <w:rPr>
      <w:b/>
      <w:noProof/>
      <w:sz w:val="22"/>
      <w:szCs w:val="22"/>
    </w:rPr>
  </w:style>
  <w:style w:type="paragraph" w:styleId="TOC2">
    <w:name w:val="toc 2"/>
    <w:basedOn w:val="Normal"/>
    <w:next w:val="Normal"/>
    <w:autoRedefine/>
    <w:uiPriority w:val="39"/>
    <w:locked/>
    <w:rsid w:val="00EA7AE3"/>
    <w:pPr>
      <w:tabs>
        <w:tab w:val="right" w:leader="dot" w:pos="9350"/>
      </w:tabs>
      <w:spacing w:after="80"/>
      <w:ind w:left="1883" w:hanging="1741"/>
    </w:pPr>
    <w:rPr>
      <w:b/>
      <w:noProof/>
      <w:szCs w:val="20"/>
    </w:rPr>
  </w:style>
  <w:style w:type="paragraph" w:styleId="TOC3">
    <w:name w:val="toc 3"/>
    <w:basedOn w:val="Normal"/>
    <w:next w:val="Normal"/>
    <w:autoRedefine/>
    <w:uiPriority w:val="39"/>
    <w:locked/>
    <w:rsid w:val="004D0191"/>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8"/>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3"/>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 w:type="paragraph" w:customStyle="1" w:styleId="normallevel2">
    <w:name w:val="normal level 2"/>
    <w:basedOn w:val="NormalIndent"/>
    <w:qFormat/>
    <w:rsid w:val="009F7F86"/>
    <w:pPr>
      <w:ind w:left="288"/>
    </w:pPr>
    <w:rPr>
      <w:rFonts w:cs="Symbol"/>
    </w:rPr>
  </w:style>
  <w:style w:type="paragraph" w:styleId="NormalIndent">
    <w:name w:val="Normal Indent"/>
    <w:basedOn w:val="Normal"/>
    <w:semiHidden/>
    <w:unhideWhenUsed/>
    <w:rsid w:val="009F7F86"/>
    <w:pPr>
      <w:ind w:left="720"/>
    </w:pPr>
  </w:style>
  <w:style w:type="character" w:styleId="Mention">
    <w:name w:val="Mention"/>
    <w:basedOn w:val="DefaultParagraphFont"/>
    <w:uiPriority w:val="99"/>
    <w:unhideWhenUsed/>
    <w:rsid w:val="000C0817"/>
    <w:rPr>
      <w:color w:val="2B579A"/>
      <w:shd w:val="clear" w:color="auto" w:fill="E1DFDD"/>
    </w:rPr>
  </w:style>
  <w:style w:type="paragraph" w:customStyle="1" w:styleId="pcinormal0">
    <w:name w:val="pci normal"/>
    <w:basedOn w:val="Normal"/>
    <w:rsid w:val="00F04E5E"/>
    <w:pPr>
      <w:overflowPunct w:val="0"/>
      <w:autoSpaceDE w:val="0"/>
      <w:autoSpaceDN w:val="0"/>
      <w:adjustRightInd w:val="0"/>
      <w:spacing w:before="80" w:after="80"/>
    </w:pPr>
    <w:rPr>
      <w:rFonts w:cs="Arial"/>
      <w:sz w:val="19"/>
      <w:szCs w:val="19"/>
    </w:rPr>
  </w:style>
  <w:style w:type="character" w:styleId="UnresolvedMention">
    <w:name w:val="Unresolved Mention"/>
    <w:basedOn w:val="DefaultParagraphFont"/>
    <w:uiPriority w:val="99"/>
    <w:unhideWhenUsed/>
    <w:rsid w:val="00A70CEB"/>
    <w:rPr>
      <w:color w:val="605E5C"/>
      <w:shd w:val="clear" w:color="auto" w:fill="E1DFDD"/>
    </w:rPr>
  </w:style>
  <w:style w:type="character" w:customStyle="1" w:styleId="Heading1Char">
    <w:name w:val="Heading 1 Char"/>
    <w:aliases w:val="ch Char,MIGHeading 1 Char,ch1 Char"/>
    <w:basedOn w:val="DefaultParagraphFont"/>
    <w:link w:val="Heading1"/>
    <w:uiPriority w:val="9"/>
    <w:rsid w:val="00AD3FF7"/>
    <w:rPr>
      <w:rFonts w:ascii="Arial" w:hAnsi="Arial" w:cs="Arial"/>
      <w:b/>
      <w:bCs/>
      <w:kern w:val="32"/>
      <w:sz w:val="32"/>
      <w:szCs w:val="32"/>
    </w:rPr>
  </w:style>
  <w:style w:type="paragraph" w:customStyle="1" w:styleId="TableListBullet">
    <w:name w:val="Table List Bullet"/>
    <w:basedOn w:val="Normal"/>
    <w:qFormat/>
    <w:rsid w:val="000A5F0C"/>
    <w:pPr>
      <w:numPr>
        <w:numId w:val="28"/>
      </w:numPr>
      <w:spacing w:before="40" w:after="40"/>
    </w:pPr>
    <w:rPr>
      <w:sz w:val="18"/>
    </w:rPr>
  </w:style>
  <w:style w:type="paragraph" w:customStyle="1" w:styleId="list1-1note">
    <w:name w:val="list 1-1 note"/>
    <w:basedOn w:val="Normal"/>
    <w:qFormat/>
    <w:rsid w:val="002405C2"/>
    <w:pPr>
      <w:shd w:val="clear" w:color="auto" w:fill="E2E7E6"/>
    </w:pPr>
    <w:rPr>
      <w:rFonts w:eastAsia="Calibri" w:cs="Geneva"/>
      <w:bCs/>
      <w:i/>
      <w:sz w:val="18"/>
      <w:szCs w:val="20"/>
    </w:rPr>
  </w:style>
  <w:style w:type="character" w:customStyle="1" w:styleId="BodyTextChar">
    <w:name w:val="Body Text Char"/>
    <w:basedOn w:val="DefaultParagraphFont"/>
    <w:link w:val="BodyText"/>
    <w:uiPriority w:val="99"/>
    <w:rsid w:val="002405C2"/>
    <w:rPr>
      <w:rFonts w:ascii="Arial" w:hAnsi="Arial" w:cs="Arial"/>
      <w:i/>
      <w:iCs/>
    </w:rPr>
  </w:style>
  <w:style w:type="character" w:customStyle="1" w:styleId="Heading2Char">
    <w:name w:val="Heading 2 Char"/>
    <w:basedOn w:val="DefaultParagraphFont"/>
    <w:link w:val="Heading2"/>
    <w:uiPriority w:val="9"/>
    <w:rsid w:val="00020EDA"/>
    <w:rPr>
      <w:rFonts w:ascii="Arial" w:hAnsi="Arial" w:cs="Arial"/>
      <w:b/>
      <w:iCs/>
      <w:kern w:val="32"/>
      <w:sz w:val="26"/>
      <w:szCs w:val="28"/>
    </w:rPr>
  </w:style>
  <w:style w:type="character" w:customStyle="1" w:styleId="FootnoteTextChar">
    <w:name w:val="Footnote Text Char"/>
    <w:basedOn w:val="DefaultParagraphFont"/>
    <w:link w:val="FootnoteText"/>
    <w:uiPriority w:val="99"/>
    <w:semiHidden/>
    <w:rsid w:val="008158D0"/>
    <w:rPr>
      <w:rFonts w:ascii="Arial" w:hAnsi="Arial"/>
      <w:szCs w:val="24"/>
    </w:rPr>
  </w:style>
  <w:style w:type="paragraph" w:customStyle="1" w:styleId="AppNotes">
    <w:name w:val="App Notes"/>
    <w:basedOn w:val="Normal"/>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Heading3"/>
    <w:next w:val="BodyText"/>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5Char">
    <w:name w:val="Heading 5 Char"/>
    <w:basedOn w:val="DefaultParagraphFont"/>
    <w:link w:val="Heading5"/>
    <w:uiPriority w:val="9"/>
    <w:semiHidden/>
    <w:rsid w:val="008F5228"/>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8F5228"/>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8F5228"/>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8F52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Normal"/>
    <w:rsid w:val="008F5228"/>
    <w:pPr>
      <w:numPr>
        <w:numId w:val="32"/>
      </w:numPr>
    </w:pPr>
  </w:style>
  <w:style w:type="paragraph" w:styleId="DocumentMap">
    <w:name w:val="Document Map"/>
    <w:basedOn w:val="Normal"/>
    <w:link w:val="DocumentMapChar"/>
    <w:rsid w:val="008F5228"/>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8F5228"/>
    <w:rPr>
      <w:rFonts w:ascii="Lucida Grande" w:hAnsi="Lucida Grande" w:cs="Lucida Grande"/>
      <w:sz w:val="24"/>
      <w:szCs w:val="24"/>
    </w:rPr>
  </w:style>
  <w:style w:type="paragraph" w:customStyle="1" w:styleId="table111">
    <w:name w:val="table 1.1.1"/>
    <w:basedOn w:val="Normal"/>
    <w:rsid w:val="008F5228"/>
    <w:pPr>
      <w:spacing w:after="80"/>
      <w:ind w:left="144"/>
    </w:pPr>
    <w:rPr>
      <w:rFonts w:eastAsia="MS Mincho" w:cs="Arial"/>
      <w:sz w:val="18"/>
      <w:szCs w:val="18"/>
    </w:rPr>
  </w:style>
  <w:style w:type="paragraph" w:customStyle="1" w:styleId="tabletext0">
    <w:name w:val="table text"/>
    <w:basedOn w:val="Normal"/>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Heading3Char">
    <w:name w:val="Heading 3 Char"/>
    <w:aliases w:val="Heading 3 White Char"/>
    <w:basedOn w:val="DefaultParagraphFont"/>
    <w:link w:val="Heading3"/>
    <w:uiPriority w:val="9"/>
    <w:rsid w:val="00BB7A3F"/>
    <w:rPr>
      <w:rFonts w:ascii="Arial" w:hAnsi="Arial"/>
      <w:b/>
      <w:i/>
      <w:sz w:val="22"/>
      <w:szCs w:val="22"/>
    </w:rPr>
  </w:style>
  <w:style w:type="paragraph" w:customStyle="1" w:styleId="Heading2noNumWhite">
    <w:name w:val="Heading 2 no Num White"/>
    <w:basedOn w:val="Normal"/>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8F5228"/>
    <w:pPr>
      <w:spacing w:before="40" w:after="60"/>
    </w:pPr>
    <w:rPr>
      <w:rFonts w:eastAsiaTheme="minorEastAsia" w:cstheme="minorBidi"/>
      <w:sz w:val="16"/>
      <w:szCs w:val="22"/>
    </w:rPr>
  </w:style>
  <w:style w:type="paragraph" w:styleId="TOCHeading">
    <w:name w:val="TOC Heading"/>
    <w:basedOn w:val="Normal"/>
    <w:next w:val="Normal"/>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8F5228"/>
    <w:rPr>
      <w:b/>
      <w:bCs/>
      <w:i/>
      <w:iCs/>
      <w:color w:val="auto"/>
    </w:rPr>
  </w:style>
  <w:style w:type="character" w:customStyle="1" w:styleId="Heading4Char">
    <w:name w:val="Heading 4 Char"/>
    <w:basedOn w:val="DefaultParagraphFont"/>
    <w:link w:val="Heading4"/>
    <w:uiPriority w:val="9"/>
    <w:rsid w:val="008F5228"/>
    <w:rPr>
      <w:rFonts w:ascii="Arial Narrow" w:hAnsi="Arial Narrow"/>
      <w:b/>
      <w:bCs/>
      <w:color w:val="000000"/>
    </w:rPr>
  </w:style>
  <w:style w:type="character" w:customStyle="1" w:styleId="BoldCharacter">
    <w:name w:val="Bold Character"/>
    <w:basedOn w:val="DefaultParagraphFont"/>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ommentSubjectChar">
    <w:name w:val="Comment Subject Char"/>
    <w:basedOn w:val="CommentTextChar"/>
    <w:link w:val="CommentSubject"/>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Normal"/>
    <w:qFormat/>
    <w:rsid w:val="008F5228"/>
    <w:pPr>
      <w:numPr>
        <w:numId w:val="37"/>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Heading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BodyText"/>
    <w:qFormat/>
    <w:rsid w:val="005C0A83"/>
    <w:pPr>
      <w:spacing w:before="360"/>
    </w:pPr>
    <w:rPr>
      <w:kern w:val="0"/>
    </w:rPr>
  </w:style>
  <w:style w:type="paragraph" w:customStyle="1" w:styleId="TableHeader">
    <w:name w:val="Table Header"/>
    <w:basedOn w:val="Normal"/>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pcisecuritystandards.org"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pcisecuritystandards.org/pci_security/glossary"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3.jp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3-07-28T07:00:00+00:00</DocumentApprovedDate>
    <Version_x0020_Notes xmlns="5405bde9-94a4-4593-a6b5-0a3d12ff8b0e"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3-07-28T07:00:00+00:00</DocumentPublishedDate>
    <_dlc_DocId xmlns="72d222dc-d9d1-4b23-b5d6-dadbd3c86d8b">E47ZJQC26PNT-1060509697-4698</_dlc_DocId>
    <_dlc_DocIdUrl xmlns="72d222dc-d9d1-4b23-b5d6-dadbd3c86d8b">
      <Url>https://pcissc.sharepoint.com/sites/PublishedDocuments/_layouts/15/DocIdRedir.aspx?ID=E47ZJQC26PNT-1060509697-4698</Url>
      <Description>E47ZJQC26PNT-1060509697-469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3" ma:contentTypeDescription="" ma:contentTypeScope="" ma:versionID="93ca93a700acfa7ead817b83632631b0">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af3a22dfa81086ef2b7cc48d0f8f519"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a2826b39-2456-401f-97f1-a75467d17062" ContentTypeId="0x0101001D183BBA334FFB47A702B57A412CE082" PreviousValue="false"/>
</file>

<file path=customXml/itemProps1.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2.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http://schemas.microsoft.com/sharepoint/v3"/>
    <ds:schemaRef ds:uri="5405bde9-94a4-4593-a6b5-0a3d12ff8b0e"/>
    <ds:schemaRef ds:uri="72d222dc-d9d1-4b23-b5d6-dadbd3c86d8b"/>
  </ds:schemaRefs>
</ds:datastoreItem>
</file>

<file path=customXml/itemProps3.xml><?xml version="1.0" encoding="utf-8"?>
<ds:datastoreItem xmlns:ds="http://schemas.openxmlformats.org/officeDocument/2006/customXml" ds:itemID="{1BA665DF-5301-4D41-B12E-5A247045BF06}">
  <ds:schemaRefs>
    <ds:schemaRef ds:uri="http://schemas.microsoft.com/sharepoint/events"/>
  </ds:schemaRefs>
</ds:datastoreItem>
</file>

<file path=customXml/itemProps4.xml><?xml version="1.0" encoding="utf-8"?>
<ds:datastoreItem xmlns:ds="http://schemas.openxmlformats.org/officeDocument/2006/customXml" ds:itemID="{E9EFB949-E4E0-44C7-BEDB-F4EB991DF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5405bde9-94a4-4593-a6b5-0a3d12ff8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6.xml><?xml version="1.0" encoding="utf-8"?>
<ds:datastoreItem xmlns:ds="http://schemas.openxmlformats.org/officeDocument/2006/customXml" ds:itemID="{7EEF40E4-696C-45FB-B52A-A628A3676B5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8</Pages>
  <Words>10261</Words>
  <Characters>5849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SAQ A</vt:lpstr>
    </vt:vector>
  </TitlesOfParts>
  <Company/>
  <LinksUpToDate>false</LinksUpToDate>
  <CharactersWithSpaces>68614</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Sanja Škalin Robič</cp:lastModifiedBy>
  <cp:revision>2</cp:revision>
  <cp:lastPrinted>2018-06-19T21:18:00Z</cp:lastPrinted>
  <dcterms:created xsi:type="dcterms:W3CDTF">2023-08-07T16:41:00Z</dcterms:created>
  <dcterms:modified xsi:type="dcterms:W3CDTF">2023-08-0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3352ea18-484a-4b5c-a418-ea0deca856ff</vt:lpwstr>
  </property>
  <property fmtid="{D5CDD505-2E9C-101B-9397-08002B2CF9AE}" pid="5" name="PCIControlledDocType">
    <vt:lpwstr/>
  </property>
</Properties>
</file>